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eastAsiaTheme="minorHAnsi"/>
        </w:rPr>
        <w:id w:val="-1100032807"/>
        <w:docPartObj>
          <w:docPartGallery w:val="Cover Pages"/>
          <w:docPartUnique/>
        </w:docPartObj>
      </w:sdtPr>
      <w:sdtEndPr/>
      <w:sdtContent>
        <w:p w14:paraId="19AEC06F" w14:textId="323132CC" w:rsidR="004E1B5A" w:rsidRDefault="004E1B5A">
          <w:pPr>
            <w:pStyle w:val="a8"/>
            <w:rPr>
              <w:noProof/>
              <w:rtl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5DC9893" wp14:editId="247680BF">
                    <wp:simplePos x="0" y="0"/>
                    <wp:positionH relativeFrom="page">
                      <wp:posOffset>989965</wp:posOffset>
                    </wp:positionH>
                    <wp:positionV relativeFrom="page">
                      <wp:posOffset>3181350</wp:posOffset>
                    </wp:positionV>
                    <wp:extent cx="5544820" cy="2005330"/>
                    <wp:effectExtent l="0" t="0" r="0" b="4445"/>
                    <wp:wrapSquare wrapText="bothSides"/>
                    <wp:docPr id="33" name="Text Box 3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0" y="0"/>
                              <a:ext cx="5544820" cy="20053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C625E6A" w14:textId="77777777" w:rsidR="004E1B5A" w:rsidRDefault="004E1B5A" w:rsidP="008C38C2">
                                <w:pPr>
                                  <w:pStyle w:val="a8"/>
                                  <w:bidi/>
                                  <w:rPr>
                                    <w:rFonts w:cs="mohammad bold art"/>
                                    <w:caps/>
                                    <w:sz w:val="96"/>
                                    <w:szCs w:val="96"/>
                                    <w:rtl/>
                                  </w:rPr>
                                </w:pPr>
                                <w:r>
                                  <w:rPr>
                                    <w:rFonts w:cs="mohammad bold art 1" w:hint="cs"/>
                                    <w:caps/>
                                    <w:sz w:val="96"/>
                                    <w:szCs w:val="96"/>
                                    <w:rtl/>
                                  </w:rPr>
                                  <w:t xml:space="preserve">سياسة إدارة المتطوعين </w:t>
                                </w:r>
                              </w:p>
                              <w:p w14:paraId="74CCEC89" w14:textId="39ED4A19" w:rsidR="004E1B5A" w:rsidRPr="0063026A" w:rsidRDefault="004E1B5A" w:rsidP="008C38C2">
                                <w:pPr>
                                  <w:pStyle w:val="a8"/>
                                  <w:bidi/>
                                  <w:rPr>
                                    <w:rFonts w:cs="mohammad bold art 1"/>
                                    <w:smallCaps/>
                                    <w:color w:val="44546A"/>
                                    <w:sz w:val="48"/>
                                    <w:szCs w:val="48"/>
                                  </w:rPr>
                                </w:pPr>
                                <w:r w:rsidRPr="0063026A">
                                  <w:rPr>
                                    <w:rFonts w:cs="mohammad bold art 1" w:hint="cs"/>
                                    <w:caps/>
                                    <w:sz w:val="52"/>
                                    <w:szCs w:val="52"/>
                                    <w:rtl/>
                                  </w:rPr>
                                  <w:t xml:space="preserve">لجمعية </w:t>
                                </w:r>
                                <w:r w:rsidR="008C38C2">
                                  <w:rPr>
                                    <w:rFonts w:ascii="Arial" w:hAnsi="Arial" w:cs="AL-Mohanad Bold"/>
                                    <w:sz w:val="18"/>
                                    <w:szCs w:val="18"/>
                                  </w:rPr>
                                  <w:t>………………………………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b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5DC989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3" o:spid="_x0000_s1026" type="#_x0000_t202" style="position:absolute;margin-left:77.95pt;margin-top:250.5pt;width:436.6pt;height:157.9pt;flip:x;z-index:251659264;visibility:visible;mso-wrap-style:square;mso-width-percent:734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734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" filled="f" stroked="f" strokeweight=".5pt">
                    <v:textbox inset="0,0,0,0">
                      <w:txbxContent>
                        <w:p w14:paraId="4C625E6A" w14:textId="77777777" w:rsidR="004E1B5A" w:rsidRDefault="004E1B5A" w:rsidP="008C38C2">
                          <w:pPr>
                            <w:pStyle w:val="a8"/>
                            <w:bidi/>
                            <w:rPr>
                              <w:rFonts w:cs="mohammad bold art"/>
                              <w:caps/>
                              <w:sz w:val="96"/>
                              <w:szCs w:val="96"/>
                              <w:rtl/>
                            </w:rPr>
                          </w:pPr>
                          <w:r>
                            <w:rPr>
                              <w:rFonts w:cs="mohammad bold art 1" w:hint="cs"/>
                              <w:caps/>
                              <w:sz w:val="96"/>
                              <w:szCs w:val="96"/>
                              <w:rtl/>
                            </w:rPr>
                            <w:t xml:space="preserve">سياسة إدارة المتطوعين </w:t>
                          </w:r>
                        </w:p>
                        <w:p w14:paraId="74CCEC89" w14:textId="39ED4A19" w:rsidR="004E1B5A" w:rsidRPr="0063026A" w:rsidRDefault="004E1B5A" w:rsidP="008C38C2">
                          <w:pPr>
                            <w:pStyle w:val="a8"/>
                            <w:bidi/>
                            <w:rPr>
                              <w:rFonts w:cs="mohammad bold art 1"/>
                              <w:smallCaps/>
                              <w:color w:val="44546A"/>
                              <w:sz w:val="48"/>
                              <w:szCs w:val="48"/>
                            </w:rPr>
                          </w:pPr>
                          <w:r w:rsidRPr="0063026A">
                            <w:rPr>
                              <w:rFonts w:cs="mohammad bold art 1" w:hint="cs"/>
                              <w:caps/>
                              <w:sz w:val="52"/>
                              <w:szCs w:val="52"/>
                              <w:rtl/>
                            </w:rPr>
                            <w:t xml:space="preserve">لجمعية </w:t>
                          </w:r>
                          <w:r w:rsidR="008C38C2">
                            <w:rPr>
                              <w:rFonts w:ascii="Arial" w:hAnsi="Arial" w:cs="AL-Mohanad Bold"/>
                              <w:sz w:val="18"/>
                              <w:szCs w:val="18"/>
                            </w:rPr>
                            <w:t>………………………………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6019163F" w14:textId="77777777" w:rsidR="004E1B5A" w:rsidRDefault="004E1B5A">
          <w:pPr>
            <w:pStyle w:val="a8"/>
          </w:pPr>
        </w:p>
        <w:p w14:paraId="3D776A5E" w14:textId="77777777" w:rsidR="006F7797" w:rsidRPr="006F7797" w:rsidRDefault="004E1B5A" w:rsidP="006F7797">
          <w:pPr>
            <w:bidi w:val="0"/>
            <w:rPr>
              <w:rtl/>
            </w:rPr>
          </w:pPr>
          <w:r>
            <w:rPr>
              <w:rtl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938161093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29387F2D" w14:textId="77777777" w:rsidR="006F7797" w:rsidRDefault="006F7797" w:rsidP="008840DE">
          <w:pPr>
            <w:pStyle w:val="a9"/>
            <w:rPr>
              <w:rtl/>
            </w:rPr>
          </w:pPr>
        </w:p>
        <w:p w14:paraId="7773B1D1" w14:textId="77777777" w:rsidR="006F7797" w:rsidRDefault="006F7797" w:rsidP="008840DE">
          <w:pPr>
            <w:pStyle w:val="a9"/>
            <w:rPr>
              <w:rtl/>
            </w:rPr>
          </w:pPr>
        </w:p>
        <w:p w14:paraId="2C79A247" w14:textId="77777777" w:rsidR="006F7797" w:rsidRPr="006F7797" w:rsidRDefault="006F7797" w:rsidP="008840DE">
          <w:pPr>
            <w:pStyle w:val="a9"/>
          </w:pPr>
          <w:r w:rsidRPr="006F7797">
            <w:rPr>
              <w:rFonts w:hint="cs"/>
              <w:rtl/>
            </w:rPr>
            <w:t>جدول المحتويات</w:t>
          </w:r>
        </w:p>
        <w:p w14:paraId="5153414D" w14:textId="77777777" w:rsidR="006F7797" w:rsidRPr="006F7797" w:rsidRDefault="006F7797" w:rsidP="006F7797">
          <w:pPr>
            <w:pStyle w:val="10"/>
            <w:tabs>
              <w:tab w:val="right" w:leader="dot" w:pos="9628"/>
            </w:tabs>
            <w:rPr>
              <w:rFonts w:cs="mohammad bold art 1"/>
              <w:noProof/>
              <w:sz w:val="28"/>
              <w:szCs w:val="28"/>
              <w:rtl/>
            </w:rPr>
          </w:pPr>
          <w:r w:rsidRPr="006F7797">
            <w:rPr>
              <w:rFonts w:cs="mohammad bold art 1"/>
              <w:sz w:val="28"/>
              <w:szCs w:val="28"/>
            </w:rPr>
            <w:fldChar w:fldCharType="begin"/>
          </w:r>
          <w:r w:rsidRPr="006F7797">
            <w:rPr>
              <w:rFonts w:cs="mohammad bold art 1"/>
              <w:sz w:val="28"/>
              <w:szCs w:val="28"/>
            </w:rPr>
            <w:instrText xml:space="preserve"> TOC \o "1-3" \h \z \u </w:instrText>
          </w:r>
          <w:r w:rsidRPr="006F7797">
            <w:rPr>
              <w:rFonts w:cs="mohammad bold art 1"/>
              <w:sz w:val="28"/>
              <w:szCs w:val="28"/>
            </w:rPr>
            <w:fldChar w:fldCharType="separate"/>
          </w:r>
          <w:hyperlink w:anchor="_Toc41592569" w:history="1">
            <w:r w:rsidRPr="006F7797">
              <w:rPr>
                <w:rStyle w:val="Hyperlink"/>
                <w:rFonts w:cs="mohammad bold art 1"/>
                <w:noProof/>
                <w:sz w:val="28"/>
                <w:szCs w:val="28"/>
                <w:rtl/>
              </w:rPr>
              <w:t>مقدمة</w:t>
            </w:r>
            <w:r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tab/>
            </w:r>
            <w:r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fldChar w:fldCharType="begin"/>
            </w:r>
            <w:r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Pr="006F7797">
              <w:rPr>
                <w:rFonts w:cs="mohammad bold art 1"/>
                <w:noProof/>
                <w:webHidden/>
                <w:sz w:val="28"/>
                <w:szCs w:val="28"/>
              </w:rPr>
              <w:instrText>PAGEREF</w:instrText>
            </w:r>
            <w:r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Pr="006F7797">
              <w:rPr>
                <w:rFonts w:cs="mohammad bold art 1"/>
                <w:noProof/>
                <w:webHidden/>
                <w:sz w:val="28"/>
                <w:szCs w:val="28"/>
              </w:rPr>
              <w:instrText>Toc41592569 \h</w:instrText>
            </w:r>
            <w:r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</w:r>
            <w:r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fldChar w:fldCharType="separate"/>
            </w:r>
            <w:r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t>2</w:t>
            </w:r>
            <w:r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01FD1A11" w14:textId="77777777" w:rsidR="006F7797" w:rsidRPr="006F7797" w:rsidRDefault="001E3406" w:rsidP="006F7797">
          <w:pPr>
            <w:pStyle w:val="10"/>
            <w:tabs>
              <w:tab w:val="right" w:leader="dot" w:pos="9628"/>
            </w:tabs>
            <w:rPr>
              <w:rFonts w:cs="mohammad bold art 1"/>
              <w:noProof/>
              <w:sz w:val="28"/>
              <w:szCs w:val="28"/>
              <w:rtl/>
            </w:rPr>
          </w:pPr>
          <w:hyperlink w:anchor="_Toc41592570" w:history="1">
            <w:r w:rsidR="006F7797" w:rsidRPr="006F7797">
              <w:rPr>
                <w:rStyle w:val="Hyperlink"/>
                <w:rFonts w:cs="mohammad bold art 1"/>
                <w:noProof/>
                <w:sz w:val="28"/>
                <w:szCs w:val="28"/>
                <w:rtl/>
              </w:rPr>
              <w:t>النطاق</w: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tab/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fldChar w:fldCharType="begin"/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</w:rPr>
              <w:instrText>PAGEREF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</w:rPr>
              <w:instrText>Toc41592570 \h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t>2</w: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65DDB1A6" w14:textId="77777777" w:rsidR="006F7797" w:rsidRPr="006F7797" w:rsidRDefault="001E3406" w:rsidP="006F7797">
          <w:pPr>
            <w:pStyle w:val="10"/>
            <w:tabs>
              <w:tab w:val="right" w:leader="dot" w:pos="9628"/>
            </w:tabs>
            <w:rPr>
              <w:rFonts w:cs="mohammad bold art 1"/>
              <w:noProof/>
              <w:sz w:val="28"/>
              <w:szCs w:val="28"/>
              <w:rtl/>
            </w:rPr>
          </w:pPr>
          <w:hyperlink w:anchor="_Toc41592571" w:history="1">
            <w:r w:rsidR="006F7797" w:rsidRPr="006F7797">
              <w:rPr>
                <w:rStyle w:val="Hyperlink"/>
                <w:rFonts w:cs="mohammad bold art 1"/>
                <w:noProof/>
                <w:sz w:val="28"/>
                <w:szCs w:val="28"/>
                <w:rtl/>
              </w:rPr>
              <w:t>أنواع التطوع:</w: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tab/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fldChar w:fldCharType="begin"/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</w:rPr>
              <w:instrText>PAGEREF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</w:rPr>
              <w:instrText>Toc41592571 \h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t>2</w: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04F52559" w14:textId="77777777" w:rsidR="006F7797" w:rsidRPr="006F7797" w:rsidRDefault="001E3406" w:rsidP="006F7797">
          <w:pPr>
            <w:pStyle w:val="10"/>
            <w:tabs>
              <w:tab w:val="right" w:leader="dot" w:pos="9628"/>
            </w:tabs>
            <w:rPr>
              <w:rFonts w:cs="mohammad bold art 1"/>
              <w:noProof/>
              <w:sz w:val="28"/>
              <w:szCs w:val="28"/>
              <w:rtl/>
            </w:rPr>
          </w:pPr>
          <w:hyperlink w:anchor="_Toc41592572" w:history="1">
            <w:r w:rsidR="006F7797" w:rsidRPr="006F7797">
              <w:rPr>
                <w:rStyle w:val="Hyperlink"/>
                <w:rFonts w:cs="mohammad bold art 1"/>
                <w:noProof/>
                <w:sz w:val="28"/>
                <w:szCs w:val="28"/>
                <w:rtl/>
              </w:rPr>
              <w:t>أساليب التطوع:</w: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tab/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fldChar w:fldCharType="begin"/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</w:rPr>
              <w:instrText>PAGEREF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</w:rPr>
              <w:instrText>Toc41592572 \h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t>2</w: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4BA66AFF" w14:textId="77777777" w:rsidR="006F7797" w:rsidRPr="006F7797" w:rsidRDefault="001E3406" w:rsidP="006F7797">
          <w:pPr>
            <w:pStyle w:val="10"/>
            <w:tabs>
              <w:tab w:val="right" w:leader="dot" w:pos="9628"/>
            </w:tabs>
            <w:rPr>
              <w:rFonts w:cs="mohammad bold art 1"/>
              <w:noProof/>
              <w:sz w:val="28"/>
              <w:szCs w:val="28"/>
              <w:rtl/>
            </w:rPr>
          </w:pPr>
          <w:hyperlink w:anchor="_Toc41592573" w:history="1">
            <w:r w:rsidR="006F7797" w:rsidRPr="006F7797">
              <w:rPr>
                <w:rStyle w:val="Hyperlink"/>
                <w:rFonts w:cs="mohammad bold art 1"/>
                <w:noProof/>
                <w:sz w:val="28"/>
                <w:szCs w:val="28"/>
                <w:rtl/>
              </w:rPr>
              <w:t>حقوق المتطوع:</w: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tab/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fldChar w:fldCharType="begin"/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</w:rPr>
              <w:instrText>PAGEREF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</w:rPr>
              <w:instrText>Toc41592573 \h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t>2</w: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4A63A429" w14:textId="77777777" w:rsidR="006F7797" w:rsidRPr="006F7797" w:rsidRDefault="001E3406" w:rsidP="006F7797">
          <w:pPr>
            <w:pStyle w:val="10"/>
            <w:tabs>
              <w:tab w:val="right" w:leader="dot" w:pos="9628"/>
            </w:tabs>
            <w:rPr>
              <w:rFonts w:cs="mohammad bold art 1"/>
              <w:noProof/>
              <w:sz w:val="28"/>
              <w:szCs w:val="28"/>
              <w:rtl/>
            </w:rPr>
          </w:pPr>
          <w:hyperlink w:anchor="_Toc41592574" w:history="1">
            <w:r w:rsidR="006F7797" w:rsidRPr="006F7797">
              <w:rPr>
                <w:rStyle w:val="Hyperlink"/>
                <w:rFonts w:cs="mohammad bold art 1"/>
                <w:noProof/>
                <w:sz w:val="28"/>
                <w:szCs w:val="28"/>
                <w:rtl/>
              </w:rPr>
              <w:t>واجبات المتطوع:</w: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tab/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fldChar w:fldCharType="begin"/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</w:rPr>
              <w:instrText>PAGEREF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</w:rPr>
              <w:instrText>Toc41592574 \h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t>3</w: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6B9D8578" w14:textId="77777777" w:rsidR="006F7797" w:rsidRPr="006F7797" w:rsidRDefault="001E3406" w:rsidP="006F7797">
          <w:pPr>
            <w:pStyle w:val="10"/>
            <w:tabs>
              <w:tab w:val="right" w:leader="dot" w:pos="9628"/>
            </w:tabs>
            <w:rPr>
              <w:rFonts w:cs="mohammad bold art 1"/>
              <w:noProof/>
              <w:sz w:val="28"/>
              <w:szCs w:val="28"/>
              <w:rtl/>
            </w:rPr>
          </w:pPr>
          <w:hyperlink w:anchor="_Toc41592575" w:history="1">
            <w:r w:rsidR="006F7797" w:rsidRPr="006F7797">
              <w:rPr>
                <w:rStyle w:val="Hyperlink"/>
                <w:rFonts w:cs="mohammad bold art 1"/>
                <w:noProof/>
                <w:sz w:val="28"/>
                <w:szCs w:val="28"/>
                <w:rtl/>
              </w:rPr>
              <w:t>المسؤوليات</w: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tab/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fldChar w:fldCharType="begin"/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</w:rPr>
              <w:instrText>PAGEREF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</w:rPr>
              <w:instrText>Toc41592575 \h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t>3</w: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15163EDD" w14:textId="77777777" w:rsidR="006F7797" w:rsidRPr="006F7797" w:rsidRDefault="001E3406" w:rsidP="006F7797">
          <w:pPr>
            <w:pStyle w:val="10"/>
            <w:tabs>
              <w:tab w:val="right" w:leader="dot" w:pos="9628"/>
            </w:tabs>
            <w:rPr>
              <w:rFonts w:cs="mohammad bold art 1"/>
              <w:noProof/>
              <w:sz w:val="28"/>
              <w:szCs w:val="28"/>
              <w:rtl/>
            </w:rPr>
          </w:pPr>
          <w:hyperlink w:anchor="_Toc41592576" w:history="1">
            <w:r w:rsidR="006F7797" w:rsidRPr="006F7797">
              <w:rPr>
                <w:rStyle w:val="Hyperlink"/>
                <w:rFonts w:cs="mohammad bold art 1"/>
                <w:noProof/>
                <w:sz w:val="28"/>
                <w:szCs w:val="28"/>
                <w:rtl/>
              </w:rPr>
              <w:t>اعتماد مجلس الإدارة</w: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tab/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fldChar w:fldCharType="begin"/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</w:rPr>
              <w:instrText>PAGEREF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</w:rPr>
              <w:instrText>Toc41592576 \h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t>3</w:t>
            </w:r>
            <w:r w:rsidR="006F7797" w:rsidRPr="006F7797">
              <w:rPr>
                <w:rFonts w:cs="mohammad bold art 1"/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117657EA" w14:textId="77777777" w:rsidR="006F7797" w:rsidRDefault="006F7797" w:rsidP="006F7797">
          <w:r w:rsidRPr="006F7797">
            <w:rPr>
              <w:rFonts w:cs="mohammad bold art 1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04176542" w14:textId="77777777" w:rsidR="006F7797" w:rsidRDefault="006F7797" w:rsidP="006F7797">
      <w:pPr>
        <w:rPr>
          <w:rFonts w:asciiTheme="minorBidi" w:hAnsiTheme="minorBidi" w:cs="mohammad bold art 1"/>
          <w:sz w:val="32"/>
          <w:szCs w:val="32"/>
          <w:rtl/>
        </w:rPr>
      </w:pPr>
    </w:p>
    <w:p w14:paraId="10943FC4" w14:textId="77777777" w:rsidR="006F7797" w:rsidRDefault="006F7797">
      <w:pPr>
        <w:bidi w:val="0"/>
        <w:rPr>
          <w:rFonts w:asciiTheme="minorBidi" w:hAnsiTheme="minorBidi" w:cs="mohammad bold art 1"/>
          <w:sz w:val="32"/>
          <w:szCs w:val="32"/>
          <w:rtl/>
        </w:rPr>
      </w:pPr>
      <w:bookmarkStart w:id="0" w:name="_Toc41592569"/>
      <w:r>
        <w:rPr>
          <w:rtl/>
        </w:rPr>
        <w:br w:type="page"/>
      </w:r>
    </w:p>
    <w:p w14:paraId="225EEAD1" w14:textId="77777777" w:rsidR="00EA7D57" w:rsidRPr="008840DE" w:rsidRDefault="00EA7D57" w:rsidP="008840DE">
      <w:pPr>
        <w:pStyle w:val="1"/>
        <w:rPr>
          <w:rtl/>
        </w:rPr>
      </w:pPr>
      <w:r w:rsidRPr="008840DE">
        <w:rPr>
          <w:rtl/>
        </w:rPr>
        <w:lastRenderedPageBreak/>
        <w:t>مقدمة</w:t>
      </w:r>
      <w:bookmarkEnd w:id="0"/>
    </w:p>
    <w:p w14:paraId="2E6318A3" w14:textId="77777777" w:rsidR="00EA7D57" w:rsidRPr="00625C17" w:rsidRDefault="00EA7D57" w:rsidP="00DA3CDE">
      <w:pPr>
        <w:widowControl w:val="0"/>
        <w:spacing w:before="240" w:after="240"/>
        <w:jc w:val="highKashida"/>
        <w:rPr>
          <w:rFonts w:ascii="Lotus Linotype" w:hAnsi="Lotus Linotype" w:cs="AL-Mohanad Bold"/>
          <w:szCs w:val="32"/>
          <w:rtl/>
        </w:rPr>
      </w:pPr>
      <w:r w:rsidRPr="00625C17">
        <w:rPr>
          <w:rFonts w:ascii="AL-Mohanad" w:cs="AL-Mohanad Bold"/>
          <w:sz w:val="26"/>
          <w:szCs w:val="26"/>
          <w:rtl/>
        </w:rPr>
        <w:t xml:space="preserve">الغرض من هذه السياسة </w:t>
      </w:r>
      <w:r w:rsidRPr="00625C17">
        <w:rPr>
          <w:rFonts w:ascii="AL-Mohanad" w:cs="AL-Mohanad Bold" w:hint="cs"/>
          <w:sz w:val="26"/>
          <w:szCs w:val="26"/>
          <w:rtl/>
        </w:rPr>
        <w:t>تحديد</w:t>
      </w:r>
      <w:r w:rsidRPr="00625C17">
        <w:rPr>
          <w:rFonts w:ascii="AL-Mohanad" w:cs="AL-Mohanad Bold"/>
          <w:sz w:val="26"/>
          <w:szCs w:val="26"/>
          <w:rtl/>
        </w:rPr>
        <w:t xml:space="preserve"> وتوضيح سياسات التطوع </w:t>
      </w:r>
      <w:r w:rsidRPr="00625C17">
        <w:rPr>
          <w:rFonts w:ascii="AL-Mohanad" w:cs="AL-Mohanad Bold" w:hint="cs"/>
          <w:sz w:val="26"/>
          <w:szCs w:val="26"/>
          <w:rtl/>
        </w:rPr>
        <w:t>التي</w:t>
      </w:r>
      <w:r w:rsidRPr="00625C17">
        <w:rPr>
          <w:rFonts w:ascii="AL-Mohanad" w:cs="AL-Mohanad Bold"/>
          <w:sz w:val="26"/>
          <w:szCs w:val="26"/>
          <w:rtl/>
        </w:rPr>
        <w:t xml:space="preserve"> من شأنها تنظيم </w:t>
      </w:r>
      <w:r w:rsidRPr="00625C17">
        <w:rPr>
          <w:rFonts w:ascii="AL-Mohanad" w:cs="AL-Mohanad Bold" w:hint="cs"/>
          <w:sz w:val="26"/>
          <w:szCs w:val="26"/>
          <w:rtl/>
        </w:rPr>
        <w:t>علاقة</w:t>
      </w:r>
      <w:r w:rsidRPr="00625C17">
        <w:rPr>
          <w:rFonts w:ascii="AL-Mohanad" w:cs="AL-Mohanad Bold"/>
          <w:sz w:val="26"/>
          <w:szCs w:val="26"/>
          <w:rtl/>
        </w:rPr>
        <w:t xml:space="preserve"> </w:t>
      </w:r>
      <w:r w:rsidRPr="00625C17">
        <w:rPr>
          <w:rFonts w:ascii="AL-Mohanad" w:cs="AL-Mohanad Bold" w:hint="cs"/>
          <w:sz w:val="26"/>
          <w:szCs w:val="26"/>
          <w:rtl/>
        </w:rPr>
        <w:t>الجمعية</w:t>
      </w:r>
      <w:r w:rsidRPr="00625C17">
        <w:rPr>
          <w:rFonts w:ascii="AL-Mohanad" w:cs="AL-Mohanad Bold"/>
          <w:sz w:val="26"/>
          <w:szCs w:val="26"/>
          <w:rtl/>
        </w:rPr>
        <w:t xml:space="preserve"> </w:t>
      </w:r>
      <w:r w:rsidRPr="00625C17">
        <w:rPr>
          <w:rFonts w:ascii="AL-Mohanad" w:cs="AL-Mohanad Bold" w:hint="cs"/>
          <w:sz w:val="26"/>
          <w:szCs w:val="26"/>
          <w:rtl/>
        </w:rPr>
        <w:t>بالمتطوعين</w:t>
      </w:r>
      <w:r w:rsidRPr="00625C17">
        <w:rPr>
          <w:rFonts w:ascii="AL-Mohanad" w:cs="AL-Mohanad Bold"/>
          <w:sz w:val="26"/>
          <w:szCs w:val="26"/>
          <w:rtl/>
        </w:rPr>
        <w:t xml:space="preserve"> بها، وذلك عن طريق </w:t>
      </w:r>
      <w:r w:rsidRPr="00625C17">
        <w:rPr>
          <w:rFonts w:ascii="AL-Mohanad" w:cs="AL-Mohanad Bold" w:hint="cs"/>
          <w:sz w:val="26"/>
          <w:szCs w:val="26"/>
          <w:rtl/>
        </w:rPr>
        <w:t>تحديد</w:t>
      </w:r>
      <w:r w:rsidRPr="00625C17">
        <w:rPr>
          <w:rFonts w:ascii="AL-Mohanad" w:cs="AL-Mohanad Bold"/>
          <w:sz w:val="26"/>
          <w:szCs w:val="26"/>
          <w:rtl/>
        </w:rPr>
        <w:t xml:space="preserve"> وتوضيح واجبات وحقوق ك</w:t>
      </w:r>
      <w:r w:rsidRPr="00625C17">
        <w:rPr>
          <w:rFonts w:ascii="AL-Mohanad" w:cs="AL-Mohanad Bold" w:hint="cs"/>
          <w:sz w:val="26"/>
          <w:szCs w:val="26"/>
          <w:rtl/>
        </w:rPr>
        <w:t>لا</w:t>
      </w:r>
      <w:r w:rsidRPr="00625C17">
        <w:rPr>
          <w:rFonts w:ascii="AL-Mohanad" w:cs="AL-Mohanad Bold"/>
          <w:sz w:val="26"/>
          <w:szCs w:val="26"/>
          <w:rtl/>
        </w:rPr>
        <w:t xml:space="preserve"> </w:t>
      </w:r>
      <w:r w:rsidRPr="00625C17">
        <w:rPr>
          <w:rFonts w:ascii="AL-Mohanad" w:cs="AL-Mohanad Bold" w:hint="cs"/>
          <w:sz w:val="26"/>
          <w:szCs w:val="26"/>
          <w:rtl/>
        </w:rPr>
        <w:t>الطرفين</w:t>
      </w:r>
      <w:r w:rsidRPr="00625C17">
        <w:rPr>
          <w:rFonts w:ascii="Lotus Linotype" w:hAnsi="Lotus Linotype" w:cs="AL-Mohanad Bold" w:hint="cs"/>
          <w:szCs w:val="32"/>
          <w:rtl/>
        </w:rPr>
        <w:t xml:space="preserve">. </w:t>
      </w:r>
    </w:p>
    <w:p w14:paraId="2AB4EE59" w14:textId="77777777" w:rsidR="00EA7D57" w:rsidRPr="00625C17" w:rsidRDefault="00EA7D57" w:rsidP="008840DE">
      <w:pPr>
        <w:pStyle w:val="1"/>
        <w:rPr>
          <w:rtl/>
        </w:rPr>
      </w:pPr>
      <w:bookmarkStart w:id="1" w:name="_Toc41592570"/>
      <w:r w:rsidRPr="00625C17">
        <w:rPr>
          <w:rtl/>
        </w:rPr>
        <w:t>النطاق</w:t>
      </w:r>
      <w:bookmarkEnd w:id="1"/>
    </w:p>
    <w:p w14:paraId="7A288A98" w14:textId="77777777" w:rsidR="00EA7D57" w:rsidRPr="00625C17" w:rsidRDefault="00EA7D57" w:rsidP="00EA7D57">
      <w:pPr>
        <w:widowControl w:val="0"/>
        <w:spacing w:before="240" w:after="240"/>
        <w:jc w:val="both"/>
        <w:rPr>
          <w:rFonts w:ascii="AL-Mohanad" w:cs="AL-Mohanad Bold"/>
          <w:sz w:val="26"/>
          <w:szCs w:val="26"/>
          <w:rtl/>
        </w:rPr>
      </w:pPr>
      <w:r w:rsidRPr="00625C17">
        <w:rPr>
          <w:rFonts w:ascii="AL-Mohanad" w:cs="AL-Mohanad Bold"/>
          <w:sz w:val="26"/>
          <w:szCs w:val="26"/>
          <w:rtl/>
        </w:rPr>
        <w:t xml:space="preserve">تحدد هذه السياسة المسؤوليات العامة </w:t>
      </w:r>
      <w:r w:rsidRPr="00625C17">
        <w:rPr>
          <w:rFonts w:ascii="AL-Mohanad" w:cs="AL-Mohanad Bold" w:hint="cs"/>
          <w:sz w:val="26"/>
          <w:szCs w:val="26"/>
          <w:rtl/>
        </w:rPr>
        <w:t xml:space="preserve">لعملية التطوع </w:t>
      </w:r>
      <w:r w:rsidRPr="00625C17">
        <w:rPr>
          <w:rFonts w:ascii="AL-Mohanad" w:cs="AL-Mohanad Bold"/>
          <w:sz w:val="26"/>
          <w:szCs w:val="26"/>
          <w:rtl/>
        </w:rPr>
        <w:t xml:space="preserve">والمسؤوليات المحددة </w:t>
      </w:r>
      <w:r w:rsidRPr="00625C17">
        <w:rPr>
          <w:rFonts w:ascii="AL-Mohanad" w:cs="AL-Mohanad Bold" w:hint="cs"/>
          <w:sz w:val="26"/>
          <w:szCs w:val="26"/>
          <w:rtl/>
        </w:rPr>
        <w:t>للأطراف في ذلك</w:t>
      </w:r>
      <w:r w:rsidRPr="00625C17">
        <w:rPr>
          <w:rFonts w:ascii="AL-Mohanad" w:cs="AL-Mohanad Bold"/>
          <w:sz w:val="26"/>
          <w:szCs w:val="26"/>
          <w:rtl/>
        </w:rPr>
        <w:t>.</w:t>
      </w:r>
    </w:p>
    <w:p w14:paraId="0059E741" w14:textId="77777777" w:rsidR="00EA7D57" w:rsidRPr="00625C17" w:rsidRDefault="00EA7D57" w:rsidP="008840DE">
      <w:pPr>
        <w:pStyle w:val="1"/>
      </w:pPr>
      <w:bookmarkStart w:id="2" w:name="_Toc41592571"/>
      <w:r w:rsidRPr="00625C17">
        <w:rPr>
          <w:rtl/>
        </w:rPr>
        <w:t>أنواع التطو</w:t>
      </w:r>
      <w:r w:rsidRPr="00625C17">
        <w:rPr>
          <w:rFonts w:hint="cs"/>
          <w:rtl/>
        </w:rPr>
        <w:t>ع:</w:t>
      </w:r>
      <w:bookmarkEnd w:id="2"/>
    </w:p>
    <w:p w14:paraId="140949CF" w14:textId="77777777" w:rsidR="00EA7D57" w:rsidRPr="00625C17" w:rsidRDefault="00EA7D57" w:rsidP="008B79B1">
      <w:pPr>
        <w:pStyle w:val="a5"/>
        <w:widowControl w:val="0"/>
        <w:numPr>
          <w:ilvl w:val="0"/>
          <w:numId w:val="2"/>
        </w:numPr>
        <w:overflowPunct w:val="0"/>
        <w:autoSpaceDE w:val="0"/>
        <w:autoSpaceDN w:val="0"/>
        <w:bidi/>
        <w:adjustRightInd w:val="0"/>
        <w:spacing w:before="240" w:after="240" w:line="240" w:lineRule="auto"/>
        <w:jc w:val="both"/>
        <w:textAlignment w:val="baseline"/>
        <w:rPr>
          <w:rFonts w:asciiTheme="majorBidi" w:hAnsiTheme="majorBidi" w:cs="AL-Mohanad Bold"/>
          <w:sz w:val="26"/>
          <w:szCs w:val="26"/>
        </w:rPr>
      </w:pPr>
      <w:r w:rsidRPr="00625C17">
        <w:rPr>
          <w:rFonts w:ascii="AL-Mohanad" w:cs="AL-Mohanad Bold"/>
          <w:sz w:val="26"/>
          <w:szCs w:val="26"/>
          <w:rtl/>
        </w:rPr>
        <w:t>تطوع دائم</w:t>
      </w:r>
      <w:r w:rsidRPr="00625C17">
        <w:rPr>
          <w:rFonts w:ascii="AL-Mohanad" w:cs="AL-Mohanad Bold" w:hint="cs"/>
          <w:sz w:val="26"/>
          <w:szCs w:val="26"/>
          <w:rtl/>
        </w:rPr>
        <w:t>: أن</w:t>
      </w:r>
      <w:r w:rsidRPr="00625C17">
        <w:rPr>
          <w:rFonts w:ascii="AL-Mohanad" w:cs="AL-Mohanad Bold"/>
          <w:sz w:val="26"/>
          <w:szCs w:val="26"/>
          <w:rtl/>
        </w:rPr>
        <w:t xml:space="preserve"> يكون </w:t>
      </w:r>
      <w:r w:rsidRPr="00625C17">
        <w:rPr>
          <w:rFonts w:ascii="AL-Mohanad" w:cs="AL-Mohanad Bold" w:hint="cs"/>
          <w:sz w:val="26"/>
          <w:szCs w:val="26"/>
          <w:rtl/>
        </w:rPr>
        <w:t>المتطوع</w:t>
      </w:r>
      <w:r w:rsidRPr="00625C17">
        <w:rPr>
          <w:rFonts w:ascii="AL-Mohanad" w:cs="AL-Mohanad Bold"/>
          <w:sz w:val="26"/>
          <w:szCs w:val="26"/>
          <w:rtl/>
        </w:rPr>
        <w:t xml:space="preserve"> </w:t>
      </w:r>
      <w:r w:rsidRPr="00625C17">
        <w:rPr>
          <w:rFonts w:ascii="AL-Mohanad" w:cs="AL-Mohanad Bold" w:hint="cs"/>
          <w:sz w:val="26"/>
          <w:szCs w:val="26"/>
          <w:rtl/>
        </w:rPr>
        <w:t>عاملاً</w:t>
      </w:r>
      <w:r w:rsidRPr="00625C17">
        <w:rPr>
          <w:rFonts w:ascii="AL-Mohanad" w:cs="AL-Mohanad Bold"/>
          <w:sz w:val="26"/>
          <w:szCs w:val="26"/>
          <w:rtl/>
        </w:rPr>
        <w:t xml:space="preserve"> بشكل</w:t>
      </w:r>
      <w:r w:rsidRPr="00625C17">
        <w:rPr>
          <w:rFonts w:ascii="AL-Mohanad" w:cs="AL-Mohanad Bold" w:hint="cs"/>
          <w:sz w:val="26"/>
          <w:szCs w:val="26"/>
          <w:rtl/>
        </w:rPr>
        <w:t xml:space="preserve"> </w:t>
      </w:r>
      <w:r w:rsidRPr="00625C17">
        <w:rPr>
          <w:rFonts w:ascii="AL-Mohanad" w:cs="AL-Mohanad Bold"/>
          <w:sz w:val="26"/>
          <w:szCs w:val="26"/>
          <w:rtl/>
        </w:rPr>
        <w:t>مستمر</w:t>
      </w:r>
      <w:r w:rsidRPr="00625C17">
        <w:rPr>
          <w:rFonts w:ascii="AL-Mohanad" w:cs="AL-Mohanad Bold" w:hint="cs"/>
          <w:sz w:val="26"/>
          <w:szCs w:val="26"/>
          <w:rtl/>
        </w:rPr>
        <w:t>.</w:t>
      </w:r>
    </w:p>
    <w:p w14:paraId="43614F96" w14:textId="77777777" w:rsidR="00EA7D57" w:rsidRPr="00625C17" w:rsidRDefault="00EA7D57" w:rsidP="008B79B1">
      <w:pPr>
        <w:pStyle w:val="a5"/>
        <w:widowControl w:val="0"/>
        <w:numPr>
          <w:ilvl w:val="0"/>
          <w:numId w:val="2"/>
        </w:numPr>
        <w:overflowPunct w:val="0"/>
        <w:autoSpaceDE w:val="0"/>
        <w:autoSpaceDN w:val="0"/>
        <w:bidi/>
        <w:adjustRightInd w:val="0"/>
        <w:spacing w:before="240" w:after="240" w:line="240" w:lineRule="auto"/>
        <w:jc w:val="both"/>
        <w:textAlignment w:val="baseline"/>
        <w:rPr>
          <w:rFonts w:asciiTheme="majorBidi" w:hAnsiTheme="majorBidi" w:cs="AL-Mohanad Bold"/>
          <w:sz w:val="26"/>
          <w:szCs w:val="26"/>
        </w:rPr>
      </w:pPr>
      <w:r w:rsidRPr="00625C17">
        <w:rPr>
          <w:rFonts w:ascii="AL-Mohanad" w:cs="AL-Mohanad Bold"/>
          <w:sz w:val="26"/>
          <w:szCs w:val="26"/>
          <w:rtl/>
        </w:rPr>
        <w:t>تطوع مؤقت</w:t>
      </w:r>
      <w:r w:rsidRPr="00625C17">
        <w:rPr>
          <w:rFonts w:ascii="AL-Mohanad" w:cs="AL-Mohanad Bold" w:hint="cs"/>
          <w:sz w:val="26"/>
          <w:szCs w:val="26"/>
          <w:rtl/>
        </w:rPr>
        <w:t>: وهو</w:t>
      </w:r>
      <w:r w:rsidRPr="00625C17">
        <w:rPr>
          <w:rFonts w:ascii="AL-Mohanad" w:cs="AL-Mohanad Bold"/>
          <w:sz w:val="26"/>
          <w:szCs w:val="26"/>
          <w:rtl/>
        </w:rPr>
        <w:t xml:space="preserve"> أن يكون التطوع إما</w:t>
      </w:r>
      <w:r w:rsidRPr="00625C17">
        <w:rPr>
          <w:rFonts w:ascii="AL-Mohanad" w:cs="AL-Mohanad Bold" w:hint="cs"/>
          <w:sz w:val="26"/>
          <w:szCs w:val="26"/>
          <w:rtl/>
        </w:rPr>
        <w:t>:</w:t>
      </w:r>
      <w:r w:rsidRPr="00625C17">
        <w:rPr>
          <w:rFonts w:ascii="AL-Mohanad" w:cs="AL-Mohanad Bold"/>
          <w:sz w:val="26"/>
          <w:szCs w:val="26"/>
          <w:rtl/>
        </w:rPr>
        <w:t xml:space="preserve"> </w:t>
      </w:r>
    </w:p>
    <w:p w14:paraId="0736F6FB" w14:textId="77777777" w:rsidR="00EA7D57" w:rsidRPr="00625C17" w:rsidRDefault="00EA7D57" w:rsidP="008B79B1">
      <w:pPr>
        <w:pStyle w:val="a5"/>
        <w:widowControl w:val="0"/>
        <w:numPr>
          <w:ilvl w:val="0"/>
          <w:numId w:val="3"/>
        </w:numPr>
        <w:overflowPunct w:val="0"/>
        <w:autoSpaceDE w:val="0"/>
        <w:autoSpaceDN w:val="0"/>
        <w:bidi/>
        <w:adjustRightInd w:val="0"/>
        <w:spacing w:before="240" w:after="240" w:line="240" w:lineRule="auto"/>
        <w:jc w:val="both"/>
        <w:textAlignment w:val="baseline"/>
        <w:rPr>
          <w:rFonts w:ascii="Lotus Linotype" w:hAnsi="Lotus Linotype" w:cs="AL-Mohanad Bold"/>
          <w:szCs w:val="32"/>
        </w:rPr>
      </w:pPr>
      <w:r w:rsidRPr="00625C17">
        <w:rPr>
          <w:rFonts w:ascii="AL-Mohanad" w:cs="AL-Mohanad Bold"/>
          <w:sz w:val="26"/>
          <w:szCs w:val="26"/>
          <w:rtl/>
        </w:rPr>
        <w:t xml:space="preserve">لفترة زمنية محددة أو لفترات زمنية متقطعة حسب </w:t>
      </w:r>
      <w:r w:rsidRPr="00625C17">
        <w:rPr>
          <w:rFonts w:ascii="AL-Mohanad" w:cs="AL-Mohanad Bold" w:hint="cs"/>
          <w:sz w:val="26"/>
          <w:szCs w:val="26"/>
          <w:rtl/>
        </w:rPr>
        <w:t>الحاجة</w:t>
      </w:r>
      <w:r w:rsidRPr="00625C17">
        <w:rPr>
          <w:rFonts w:ascii="Lotus Linotype" w:hAnsi="Lotus Linotype" w:cs="AL-Mohanad Bold" w:hint="cs"/>
          <w:szCs w:val="32"/>
          <w:rtl/>
        </w:rPr>
        <w:t>.</w:t>
      </w:r>
    </w:p>
    <w:p w14:paraId="62ADBDCB" w14:textId="77777777" w:rsidR="00EA7D57" w:rsidRPr="00625C17" w:rsidRDefault="00EA7D57" w:rsidP="008B79B1">
      <w:pPr>
        <w:pStyle w:val="a5"/>
        <w:widowControl w:val="0"/>
        <w:numPr>
          <w:ilvl w:val="0"/>
          <w:numId w:val="3"/>
        </w:numPr>
        <w:overflowPunct w:val="0"/>
        <w:autoSpaceDE w:val="0"/>
        <w:autoSpaceDN w:val="0"/>
        <w:bidi/>
        <w:adjustRightInd w:val="0"/>
        <w:spacing w:before="240" w:after="240" w:line="240" w:lineRule="auto"/>
        <w:jc w:val="both"/>
        <w:textAlignment w:val="baseline"/>
        <w:rPr>
          <w:rFonts w:ascii="Lotus Linotype" w:hAnsi="Lotus Linotype" w:cs="AL-Mohanad Bold"/>
          <w:szCs w:val="32"/>
          <w:rtl/>
        </w:rPr>
      </w:pPr>
      <w:r w:rsidRPr="00625C17">
        <w:rPr>
          <w:rFonts w:ascii="AL-Mohanad" w:cs="AL-Mohanad Bold"/>
          <w:sz w:val="26"/>
          <w:szCs w:val="26"/>
          <w:rtl/>
        </w:rPr>
        <w:t>لنشاط محدد ومع</w:t>
      </w:r>
      <w:r w:rsidRPr="00625C17">
        <w:rPr>
          <w:rFonts w:ascii="AL-Mohanad" w:cs="AL-Mohanad Bold" w:hint="cs"/>
          <w:sz w:val="26"/>
          <w:szCs w:val="26"/>
          <w:rtl/>
        </w:rPr>
        <w:t>ين</w:t>
      </w:r>
      <w:r w:rsidRPr="00625C17">
        <w:rPr>
          <w:rFonts w:ascii="AL-Mohanad" w:cs="AL-Mohanad Bold"/>
          <w:sz w:val="26"/>
          <w:szCs w:val="26"/>
          <w:rtl/>
        </w:rPr>
        <w:t xml:space="preserve"> فقط أو </w:t>
      </w:r>
      <w:r w:rsidRPr="00625C17">
        <w:rPr>
          <w:rFonts w:ascii="AL-Mohanad" w:cs="AL-Mohanad Bold" w:hint="cs"/>
          <w:sz w:val="26"/>
          <w:szCs w:val="26"/>
          <w:rtl/>
        </w:rPr>
        <w:t>لجملة</w:t>
      </w:r>
      <w:r w:rsidRPr="00625C17">
        <w:rPr>
          <w:rFonts w:ascii="AL-Mohanad" w:cs="AL-Mohanad Bold"/>
          <w:sz w:val="26"/>
          <w:szCs w:val="26"/>
          <w:rtl/>
        </w:rPr>
        <w:t xml:space="preserve"> فعاليات محددة</w:t>
      </w:r>
      <w:r w:rsidRPr="00625C17">
        <w:rPr>
          <w:rFonts w:ascii="Lotus Linotype" w:hAnsi="Lotus Linotype" w:cs="AL-Mohanad Bold"/>
          <w:szCs w:val="32"/>
        </w:rPr>
        <w:t>.</w:t>
      </w:r>
    </w:p>
    <w:p w14:paraId="3E5700F1" w14:textId="77777777" w:rsidR="00EA7D57" w:rsidRPr="00625C17" w:rsidRDefault="00EA7D57" w:rsidP="008840DE">
      <w:pPr>
        <w:pStyle w:val="1"/>
        <w:rPr>
          <w:rtl/>
        </w:rPr>
      </w:pPr>
      <w:bookmarkStart w:id="3" w:name="_Toc41592572"/>
      <w:r w:rsidRPr="00625C17">
        <w:rPr>
          <w:rFonts w:hint="cs"/>
          <w:rtl/>
        </w:rPr>
        <w:t>أساليب التطوع:</w:t>
      </w:r>
      <w:bookmarkEnd w:id="3"/>
    </w:p>
    <w:p w14:paraId="2ACC027B" w14:textId="77777777" w:rsidR="00EA7D57" w:rsidRPr="00625C17" w:rsidRDefault="00EA7D57" w:rsidP="008B79B1">
      <w:pPr>
        <w:pStyle w:val="a5"/>
        <w:widowControl w:val="0"/>
        <w:numPr>
          <w:ilvl w:val="0"/>
          <w:numId w:val="2"/>
        </w:numPr>
        <w:overflowPunct w:val="0"/>
        <w:autoSpaceDE w:val="0"/>
        <w:autoSpaceDN w:val="0"/>
        <w:bidi/>
        <w:adjustRightInd w:val="0"/>
        <w:spacing w:before="240" w:after="240" w:line="240" w:lineRule="auto"/>
        <w:jc w:val="both"/>
        <w:textAlignment w:val="baseline"/>
        <w:rPr>
          <w:rFonts w:ascii="Lotus Linotype" w:hAnsi="Lotus Linotype" w:cs="AL-Mohanad Bold"/>
          <w:szCs w:val="32"/>
          <w:rtl/>
        </w:rPr>
      </w:pPr>
      <w:r w:rsidRPr="00625C17">
        <w:rPr>
          <w:rFonts w:ascii="AL-Mohanad" w:cs="AL-Mohanad Bold" w:hint="cs"/>
          <w:sz w:val="26"/>
          <w:szCs w:val="26"/>
          <w:rtl/>
        </w:rPr>
        <w:t>التطوع المستمر: كامل الوقت اليومي</w:t>
      </w:r>
      <w:r w:rsidRPr="00625C17">
        <w:rPr>
          <w:rFonts w:ascii="Lotus Linotype" w:hAnsi="Lotus Linotype" w:cs="AL-Mohanad Bold" w:hint="cs"/>
          <w:szCs w:val="32"/>
          <w:rtl/>
        </w:rPr>
        <w:t>.</w:t>
      </w:r>
    </w:p>
    <w:p w14:paraId="6F87F5DB" w14:textId="77777777" w:rsidR="00EA7D57" w:rsidRPr="00625C17" w:rsidRDefault="00EA7D57" w:rsidP="008B79B1">
      <w:pPr>
        <w:pStyle w:val="a5"/>
        <w:widowControl w:val="0"/>
        <w:numPr>
          <w:ilvl w:val="0"/>
          <w:numId w:val="2"/>
        </w:numPr>
        <w:overflowPunct w:val="0"/>
        <w:autoSpaceDE w:val="0"/>
        <w:autoSpaceDN w:val="0"/>
        <w:bidi/>
        <w:adjustRightInd w:val="0"/>
        <w:spacing w:before="240" w:after="240" w:line="240" w:lineRule="auto"/>
        <w:jc w:val="both"/>
        <w:textAlignment w:val="baseline"/>
        <w:rPr>
          <w:rFonts w:ascii="Lotus Linotype" w:hAnsi="Lotus Linotype" w:cs="AL-Mohanad Bold"/>
          <w:szCs w:val="32"/>
        </w:rPr>
      </w:pPr>
      <w:r w:rsidRPr="00625C17">
        <w:rPr>
          <w:rFonts w:ascii="AL-Mohanad" w:cs="AL-Mohanad Bold" w:hint="cs"/>
          <w:sz w:val="26"/>
          <w:szCs w:val="26"/>
          <w:rtl/>
        </w:rPr>
        <w:t>التطوع الجزئي: جزء من الوقت حسب الاتفاق بين الجمعية والمتطوع</w:t>
      </w:r>
      <w:r w:rsidRPr="00625C17">
        <w:rPr>
          <w:rFonts w:ascii="Lotus Linotype" w:hAnsi="Lotus Linotype" w:cs="AL-Mohanad Bold" w:hint="cs"/>
          <w:szCs w:val="32"/>
          <w:rtl/>
        </w:rPr>
        <w:t>.</w:t>
      </w:r>
    </w:p>
    <w:p w14:paraId="4DEFD635" w14:textId="77777777" w:rsidR="00EA7D57" w:rsidRPr="00625C17" w:rsidRDefault="00EA7D57" w:rsidP="008B79B1">
      <w:pPr>
        <w:pStyle w:val="a5"/>
        <w:widowControl w:val="0"/>
        <w:numPr>
          <w:ilvl w:val="0"/>
          <w:numId w:val="2"/>
        </w:numPr>
        <w:overflowPunct w:val="0"/>
        <w:autoSpaceDE w:val="0"/>
        <w:autoSpaceDN w:val="0"/>
        <w:bidi/>
        <w:adjustRightInd w:val="0"/>
        <w:spacing w:before="240" w:after="240" w:line="240" w:lineRule="auto"/>
        <w:jc w:val="both"/>
        <w:textAlignment w:val="baseline"/>
        <w:rPr>
          <w:rFonts w:asciiTheme="majorBidi" w:hAnsiTheme="majorBidi" w:cs="AL-Mohanad Bold"/>
          <w:sz w:val="26"/>
          <w:szCs w:val="26"/>
        </w:rPr>
      </w:pPr>
      <w:r w:rsidRPr="00625C17">
        <w:rPr>
          <w:rFonts w:ascii="AL-Mohanad" w:cs="AL-Mohanad Bold" w:hint="cs"/>
          <w:sz w:val="26"/>
          <w:szCs w:val="26"/>
          <w:rtl/>
        </w:rPr>
        <w:t>التطوع المشروط: حسب الشروط المتفق عليها بين الجمعية والمتطوع.</w:t>
      </w:r>
    </w:p>
    <w:p w14:paraId="04F98EA4" w14:textId="77777777" w:rsidR="00597C93" w:rsidRPr="006E76C5" w:rsidRDefault="00597C93" w:rsidP="006E76C5">
      <w:pPr>
        <w:widowControl w:val="0"/>
        <w:overflowPunct w:val="0"/>
        <w:autoSpaceDE w:val="0"/>
        <w:autoSpaceDN w:val="0"/>
        <w:adjustRightInd w:val="0"/>
        <w:spacing w:before="240" w:after="240"/>
        <w:jc w:val="both"/>
        <w:textAlignment w:val="baseline"/>
        <w:rPr>
          <w:rFonts w:ascii="Lotus Linotype" w:hAnsi="Lotus Linotype" w:cs="Lotus Linotype"/>
          <w:szCs w:val="32"/>
          <w:rtl/>
        </w:rPr>
      </w:pPr>
    </w:p>
    <w:p w14:paraId="74E1E5D1" w14:textId="77777777" w:rsidR="00EA7D57" w:rsidRPr="00625C17" w:rsidRDefault="00EA7D57" w:rsidP="008840DE">
      <w:pPr>
        <w:pStyle w:val="1"/>
        <w:rPr>
          <w:sz w:val="20"/>
          <w:rtl/>
        </w:rPr>
      </w:pPr>
      <w:bookmarkStart w:id="4" w:name="_Toc41592573"/>
      <w:r w:rsidRPr="00625C17">
        <w:rPr>
          <w:rFonts w:hint="cs"/>
          <w:rtl/>
        </w:rPr>
        <w:t>حقوق المتطوع</w:t>
      </w:r>
      <w:r w:rsidRPr="00625C17">
        <w:rPr>
          <w:rFonts w:hint="cs"/>
          <w:sz w:val="20"/>
          <w:rtl/>
        </w:rPr>
        <w:t>:</w:t>
      </w:r>
      <w:bookmarkEnd w:id="4"/>
    </w:p>
    <w:p w14:paraId="193A84A1" w14:textId="77777777" w:rsidR="00EA7D57" w:rsidRPr="00625C17" w:rsidRDefault="00EA7D57" w:rsidP="008B79B1">
      <w:pPr>
        <w:pStyle w:val="a5"/>
        <w:widowControl w:val="0"/>
        <w:numPr>
          <w:ilvl w:val="0"/>
          <w:numId w:val="4"/>
        </w:numPr>
        <w:overflowPunct w:val="0"/>
        <w:autoSpaceDE w:val="0"/>
        <w:autoSpaceDN w:val="0"/>
        <w:bidi/>
        <w:adjustRightInd w:val="0"/>
        <w:spacing w:before="240" w:after="240" w:line="240" w:lineRule="auto"/>
        <w:jc w:val="lowKashida"/>
        <w:textAlignment w:val="baseline"/>
        <w:rPr>
          <w:rFonts w:ascii="Lotus Linotype" w:hAnsi="Lotus Linotype" w:cs="AL-Mohanad Bold"/>
          <w:szCs w:val="32"/>
        </w:rPr>
      </w:pPr>
      <w:r w:rsidRPr="00625C17">
        <w:rPr>
          <w:rFonts w:ascii="AL-Mohanad" w:cs="AL-Mohanad Bold" w:hint="cs"/>
          <w:sz w:val="26"/>
          <w:szCs w:val="26"/>
          <w:rtl/>
        </w:rPr>
        <w:t>التعامل معه باحترام وثقة وشفافية، وأن جهوده تساهم فعلياً في تحقيق أهداف الجمعية</w:t>
      </w:r>
      <w:r w:rsidRPr="00625C17">
        <w:rPr>
          <w:rFonts w:ascii="Lotus Linotype" w:hAnsi="Lotus Linotype" w:cs="AL-Mohanad Bold" w:hint="cs"/>
          <w:szCs w:val="32"/>
          <w:rtl/>
        </w:rPr>
        <w:t>.</w:t>
      </w:r>
    </w:p>
    <w:p w14:paraId="74FED825" w14:textId="77777777" w:rsidR="00EA7D57" w:rsidRPr="007546E8" w:rsidRDefault="00EA7D57" w:rsidP="008B79B1">
      <w:pPr>
        <w:pStyle w:val="a5"/>
        <w:widowControl w:val="0"/>
        <w:numPr>
          <w:ilvl w:val="0"/>
          <w:numId w:val="4"/>
        </w:numPr>
        <w:overflowPunct w:val="0"/>
        <w:autoSpaceDE w:val="0"/>
        <w:autoSpaceDN w:val="0"/>
        <w:bidi/>
        <w:adjustRightInd w:val="0"/>
        <w:spacing w:before="240" w:after="240" w:line="240" w:lineRule="auto"/>
        <w:jc w:val="lowKashida"/>
        <w:textAlignment w:val="baseline"/>
        <w:rPr>
          <w:rFonts w:asciiTheme="majorBidi" w:hAnsiTheme="majorBidi" w:cstheme="majorBidi"/>
          <w:sz w:val="26"/>
          <w:szCs w:val="26"/>
        </w:rPr>
      </w:pPr>
      <w:r w:rsidRPr="00625C17">
        <w:rPr>
          <w:rFonts w:ascii="AL-Mohanad" w:cs="AL-Mohanad Bold" w:hint="cs"/>
          <w:sz w:val="26"/>
          <w:szCs w:val="26"/>
          <w:rtl/>
        </w:rPr>
        <w:t xml:space="preserve">اطّلاعه </w:t>
      </w:r>
      <w:r w:rsidRPr="00625C17">
        <w:rPr>
          <w:rFonts w:ascii="AL-Mohanad" w:cs="AL-Mohanad Bold"/>
          <w:sz w:val="26"/>
          <w:szCs w:val="26"/>
          <w:rtl/>
        </w:rPr>
        <w:t xml:space="preserve">بطريقة مهنية وواضحة على مناخ </w:t>
      </w:r>
      <w:r w:rsidRPr="00625C17">
        <w:rPr>
          <w:rFonts w:ascii="AL-Mohanad" w:cs="AL-Mohanad Bold" w:hint="cs"/>
          <w:sz w:val="26"/>
          <w:szCs w:val="26"/>
          <w:rtl/>
        </w:rPr>
        <w:t>الجمعية</w:t>
      </w:r>
      <w:r w:rsidRPr="00625C17">
        <w:rPr>
          <w:rFonts w:ascii="AL-Mohanad" w:cs="AL-Mohanad Bold"/>
          <w:sz w:val="26"/>
          <w:szCs w:val="26"/>
          <w:rtl/>
        </w:rPr>
        <w:t xml:space="preserve"> وتنظيماتها </w:t>
      </w:r>
      <w:r w:rsidRPr="00625C17">
        <w:rPr>
          <w:rFonts w:ascii="AL-Mohanad" w:cs="AL-Mohanad Bold" w:hint="cs"/>
          <w:sz w:val="26"/>
          <w:szCs w:val="26"/>
          <w:rtl/>
        </w:rPr>
        <w:t>والمعلومات</w:t>
      </w:r>
      <w:r w:rsidRPr="00625C17">
        <w:rPr>
          <w:rFonts w:ascii="AL-Mohanad" w:cs="AL-Mohanad Bold"/>
          <w:sz w:val="26"/>
          <w:szCs w:val="26"/>
          <w:rtl/>
        </w:rPr>
        <w:t xml:space="preserve"> الضرورية </w:t>
      </w:r>
      <w:r w:rsidR="008C31B5" w:rsidRPr="00625C17">
        <w:rPr>
          <w:rFonts w:ascii="AL-Mohanad" w:cs="AL-Mohanad Bold"/>
          <w:sz w:val="26"/>
          <w:szCs w:val="26"/>
          <w:rtl/>
        </w:rPr>
        <w:t>للقيام</w:t>
      </w:r>
      <w:r w:rsidR="008C31B5" w:rsidRPr="00C5653B">
        <w:rPr>
          <w:rFonts w:ascii="AL-Mohanad" w:cs="mohammad bold art 1"/>
          <w:sz w:val="26"/>
          <w:szCs w:val="26"/>
          <w:rtl/>
        </w:rPr>
        <w:t xml:space="preserve"> </w:t>
      </w:r>
      <w:r w:rsidR="008C31B5" w:rsidRPr="00C5653B">
        <w:rPr>
          <w:rFonts w:ascii="AL-Mohanad" w:cs="mohammad bold art 1" w:hint="cs"/>
          <w:sz w:val="26"/>
          <w:szCs w:val="26"/>
          <w:rtl/>
        </w:rPr>
        <w:t>بمهامه.</w:t>
      </w:r>
    </w:p>
    <w:p w14:paraId="6FB70477" w14:textId="77777777" w:rsidR="00EA7D57" w:rsidRPr="00625C17" w:rsidRDefault="00EA7D57" w:rsidP="008B79B1">
      <w:pPr>
        <w:pStyle w:val="a5"/>
        <w:widowControl w:val="0"/>
        <w:numPr>
          <w:ilvl w:val="0"/>
          <w:numId w:val="4"/>
        </w:numPr>
        <w:overflowPunct w:val="0"/>
        <w:autoSpaceDE w:val="0"/>
        <w:autoSpaceDN w:val="0"/>
        <w:bidi/>
        <w:adjustRightInd w:val="0"/>
        <w:spacing w:before="240" w:after="240" w:line="240" w:lineRule="auto"/>
        <w:jc w:val="lowKashida"/>
        <w:textAlignment w:val="baseline"/>
        <w:rPr>
          <w:rFonts w:cs="AL-Mohanad Bold"/>
          <w:sz w:val="26"/>
          <w:szCs w:val="26"/>
        </w:rPr>
      </w:pPr>
      <w:r w:rsidRPr="00625C17">
        <w:rPr>
          <w:rFonts w:ascii="AL-Mohanad" w:cs="AL-Mohanad Bold"/>
          <w:sz w:val="26"/>
          <w:szCs w:val="26"/>
          <w:rtl/>
        </w:rPr>
        <w:t>مساعد</w:t>
      </w:r>
      <w:r w:rsidRPr="00625C17">
        <w:rPr>
          <w:rFonts w:ascii="AL-Mohanad" w:cs="AL-Mohanad Bold" w:hint="cs"/>
          <w:sz w:val="26"/>
          <w:szCs w:val="26"/>
          <w:rtl/>
        </w:rPr>
        <w:t>ته</w:t>
      </w:r>
      <w:r w:rsidRPr="00625C17">
        <w:rPr>
          <w:rFonts w:ascii="AL-Mohanad" w:cs="AL-Mohanad Bold"/>
          <w:sz w:val="26"/>
          <w:szCs w:val="26"/>
          <w:rtl/>
        </w:rPr>
        <w:t xml:space="preserve"> على إبراز قدراته ومواهبه</w:t>
      </w:r>
      <w:r w:rsidRPr="00625C17">
        <w:rPr>
          <w:rFonts w:ascii="AL-Mohanad" w:cs="AL-Mohanad Bold" w:hint="cs"/>
          <w:sz w:val="26"/>
          <w:szCs w:val="26"/>
          <w:rtl/>
        </w:rPr>
        <w:t>.</w:t>
      </w:r>
    </w:p>
    <w:p w14:paraId="5B334157" w14:textId="77777777" w:rsidR="00EA7D57" w:rsidRPr="00625C17" w:rsidRDefault="00EA7D57" w:rsidP="008B79B1">
      <w:pPr>
        <w:pStyle w:val="a5"/>
        <w:widowControl w:val="0"/>
        <w:numPr>
          <w:ilvl w:val="0"/>
          <w:numId w:val="4"/>
        </w:numPr>
        <w:overflowPunct w:val="0"/>
        <w:autoSpaceDE w:val="0"/>
        <w:autoSpaceDN w:val="0"/>
        <w:bidi/>
        <w:adjustRightInd w:val="0"/>
        <w:spacing w:before="240" w:after="240" w:line="240" w:lineRule="auto"/>
        <w:jc w:val="lowKashida"/>
        <w:textAlignment w:val="baseline"/>
        <w:rPr>
          <w:rFonts w:asciiTheme="majorBidi" w:hAnsiTheme="majorBidi" w:cs="AL-Mohanad Bold"/>
          <w:sz w:val="26"/>
          <w:szCs w:val="26"/>
        </w:rPr>
      </w:pPr>
      <w:r w:rsidRPr="00625C17">
        <w:rPr>
          <w:rFonts w:ascii="AL-Mohanad" w:cs="AL-Mohanad Bold"/>
          <w:sz w:val="26"/>
          <w:szCs w:val="26"/>
          <w:rtl/>
        </w:rPr>
        <w:t>إدماج</w:t>
      </w:r>
      <w:r w:rsidRPr="00625C17">
        <w:rPr>
          <w:rFonts w:ascii="AL-Mohanad" w:cs="AL-Mohanad Bold" w:hint="cs"/>
          <w:sz w:val="26"/>
          <w:szCs w:val="26"/>
          <w:rtl/>
        </w:rPr>
        <w:t>ه في</w:t>
      </w:r>
      <w:r w:rsidRPr="00625C17">
        <w:rPr>
          <w:rFonts w:ascii="AL-Mohanad" w:cs="AL-Mohanad Bold"/>
          <w:sz w:val="26"/>
          <w:szCs w:val="26"/>
          <w:rtl/>
        </w:rPr>
        <w:t xml:space="preserve"> العمل، والعمل على توظيف طاقاته وقدراته </w:t>
      </w:r>
      <w:r w:rsidRPr="00625C17">
        <w:rPr>
          <w:rFonts w:ascii="AL-Mohanad" w:cs="AL-Mohanad Bold" w:hint="cs"/>
          <w:sz w:val="26"/>
          <w:szCs w:val="26"/>
          <w:rtl/>
        </w:rPr>
        <w:t>للاستفادة</w:t>
      </w:r>
      <w:r w:rsidRPr="00625C17">
        <w:rPr>
          <w:rFonts w:ascii="AL-Mohanad" w:cs="AL-Mohanad Bold"/>
          <w:sz w:val="26"/>
          <w:szCs w:val="26"/>
          <w:rtl/>
        </w:rPr>
        <w:t xml:space="preserve"> منها بأكبر قدر</w:t>
      </w:r>
      <w:r w:rsidRPr="00625C17">
        <w:rPr>
          <w:rFonts w:ascii="AL-Mohanad" w:cs="AL-Mohanad Bold" w:hint="cs"/>
          <w:sz w:val="26"/>
          <w:szCs w:val="26"/>
          <w:rtl/>
        </w:rPr>
        <w:t>.</w:t>
      </w:r>
    </w:p>
    <w:p w14:paraId="585E8709" w14:textId="77777777" w:rsidR="00EA7D57" w:rsidRPr="00625C17" w:rsidRDefault="00EA7D57" w:rsidP="008B79B1">
      <w:pPr>
        <w:pStyle w:val="a5"/>
        <w:widowControl w:val="0"/>
        <w:numPr>
          <w:ilvl w:val="0"/>
          <w:numId w:val="4"/>
        </w:numPr>
        <w:overflowPunct w:val="0"/>
        <w:autoSpaceDE w:val="0"/>
        <w:autoSpaceDN w:val="0"/>
        <w:bidi/>
        <w:adjustRightInd w:val="0"/>
        <w:spacing w:before="240" w:after="240" w:line="240" w:lineRule="auto"/>
        <w:jc w:val="lowKashida"/>
        <w:textAlignment w:val="baseline"/>
        <w:rPr>
          <w:rFonts w:asciiTheme="majorBidi" w:hAnsiTheme="majorBidi" w:cs="AL-Mohanad Bold"/>
          <w:sz w:val="26"/>
          <w:szCs w:val="26"/>
        </w:rPr>
      </w:pPr>
      <w:r w:rsidRPr="00625C17">
        <w:rPr>
          <w:rFonts w:ascii="AL-Mohanad" w:cs="AL-Mohanad Bold" w:hint="cs"/>
          <w:sz w:val="26"/>
          <w:szCs w:val="26"/>
          <w:rtl/>
        </w:rPr>
        <w:t>تقديم</w:t>
      </w:r>
      <w:r w:rsidRPr="00625C17">
        <w:rPr>
          <w:rFonts w:ascii="AL-Mohanad" w:cs="AL-Mohanad Bold"/>
          <w:sz w:val="26"/>
          <w:szCs w:val="26"/>
          <w:rtl/>
        </w:rPr>
        <w:t xml:space="preserve"> التوجيه والتدريب للمتطوع ليتمكن من القيام </w:t>
      </w:r>
      <w:r w:rsidRPr="00625C17">
        <w:rPr>
          <w:rFonts w:ascii="AL-Mohanad" w:cs="AL-Mohanad Bold" w:hint="cs"/>
          <w:sz w:val="26"/>
          <w:szCs w:val="26"/>
          <w:rtl/>
        </w:rPr>
        <w:t>بالمهام</w:t>
      </w:r>
      <w:r w:rsidRPr="00625C17">
        <w:rPr>
          <w:rFonts w:ascii="AL-Mohanad" w:cs="AL-Mohanad Bold"/>
          <w:sz w:val="26"/>
          <w:szCs w:val="26"/>
          <w:rtl/>
        </w:rPr>
        <w:t xml:space="preserve"> </w:t>
      </w:r>
      <w:r w:rsidRPr="00625C17">
        <w:rPr>
          <w:rFonts w:ascii="AL-Mohanad" w:cs="AL-Mohanad Bold" w:hint="cs"/>
          <w:sz w:val="26"/>
          <w:szCs w:val="26"/>
          <w:rtl/>
        </w:rPr>
        <w:t>المنوطة</w:t>
      </w:r>
      <w:r w:rsidRPr="00625C17">
        <w:rPr>
          <w:rFonts w:ascii="AL-Mohanad" w:cs="AL-Mohanad Bold"/>
          <w:sz w:val="26"/>
          <w:szCs w:val="26"/>
          <w:rtl/>
        </w:rPr>
        <w:t xml:space="preserve"> به بكفاءة وفاعلية</w:t>
      </w:r>
      <w:r w:rsidRPr="00625C17">
        <w:rPr>
          <w:rFonts w:asciiTheme="majorBidi" w:hAnsiTheme="majorBidi" w:cs="AL-Mohanad Bold"/>
          <w:sz w:val="26"/>
          <w:szCs w:val="26"/>
        </w:rPr>
        <w:t>.</w:t>
      </w:r>
    </w:p>
    <w:p w14:paraId="3D6F5BB5" w14:textId="77777777" w:rsidR="00EA7D57" w:rsidRPr="00625C17" w:rsidRDefault="00EA7D57" w:rsidP="008B79B1">
      <w:pPr>
        <w:pStyle w:val="a5"/>
        <w:widowControl w:val="0"/>
        <w:numPr>
          <w:ilvl w:val="0"/>
          <w:numId w:val="4"/>
        </w:numPr>
        <w:overflowPunct w:val="0"/>
        <w:autoSpaceDE w:val="0"/>
        <w:autoSpaceDN w:val="0"/>
        <w:bidi/>
        <w:adjustRightInd w:val="0"/>
        <w:spacing w:before="240" w:after="240" w:line="240" w:lineRule="auto"/>
        <w:jc w:val="lowKashida"/>
        <w:textAlignment w:val="baseline"/>
        <w:rPr>
          <w:rFonts w:ascii="Lotus Linotype" w:hAnsi="Lotus Linotype" w:cs="AL-Mohanad Bold"/>
          <w:szCs w:val="32"/>
        </w:rPr>
      </w:pPr>
      <w:r w:rsidRPr="00625C17">
        <w:rPr>
          <w:rFonts w:ascii="AL-Mohanad" w:cs="AL-Mohanad Bold" w:hint="cs"/>
          <w:sz w:val="26"/>
          <w:szCs w:val="26"/>
          <w:rtl/>
        </w:rPr>
        <w:t>عدم الالتزام بأي حقوق مالية سوى ما يترتب من مصروفات لازمة لتسيير الأعمال؛ على سبيل المثال لا الحصر " تذاكر سفر أو مصروفات نثرية</w:t>
      </w:r>
      <w:r w:rsidRPr="00625C17">
        <w:rPr>
          <w:rFonts w:ascii="Lotus Linotype" w:hAnsi="Lotus Linotype" w:cs="AL-Mohanad Bold" w:hint="cs"/>
          <w:szCs w:val="32"/>
          <w:rtl/>
        </w:rPr>
        <w:t xml:space="preserve">". </w:t>
      </w:r>
    </w:p>
    <w:p w14:paraId="7251DFFF" w14:textId="77777777" w:rsidR="00822BCE" w:rsidRDefault="00822BCE">
      <w:pPr>
        <w:bidi w:val="0"/>
        <w:rPr>
          <w:rFonts w:ascii="Lotus Linotype" w:hAnsi="Lotus Linotype" w:cs="Lotus Linotype"/>
          <w:szCs w:val="32"/>
        </w:rPr>
      </w:pPr>
      <w:bookmarkStart w:id="5" w:name="_Toc41592574"/>
      <w:r>
        <w:rPr>
          <w:rFonts w:ascii="Lotus Linotype" w:hAnsi="Lotus Linotype" w:cs="Lotus Linotype"/>
        </w:rPr>
        <w:br w:type="page"/>
      </w:r>
    </w:p>
    <w:p w14:paraId="3C905FAC" w14:textId="440797A8" w:rsidR="00EA7D57" w:rsidRPr="00625C17" w:rsidRDefault="00EA7D57" w:rsidP="008840DE">
      <w:pPr>
        <w:pStyle w:val="1"/>
        <w:rPr>
          <w:rtl/>
        </w:rPr>
      </w:pPr>
      <w:bookmarkStart w:id="6" w:name="_GoBack"/>
      <w:bookmarkEnd w:id="6"/>
      <w:r w:rsidRPr="00625C17">
        <w:rPr>
          <w:rFonts w:hint="cs"/>
          <w:rtl/>
        </w:rPr>
        <w:lastRenderedPageBreak/>
        <w:t>واجبات المتطوع:</w:t>
      </w:r>
      <w:bookmarkEnd w:id="5"/>
    </w:p>
    <w:p w14:paraId="09B3123E" w14:textId="77777777" w:rsidR="00EA7D57" w:rsidRPr="00625C17" w:rsidRDefault="00EA7D57" w:rsidP="00E03078">
      <w:pPr>
        <w:pStyle w:val="a5"/>
        <w:widowControl w:val="0"/>
        <w:numPr>
          <w:ilvl w:val="0"/>
          <w:numId w:val="4"/>
        </w:numPr>
        <w:overflowPunct w:val="0"/>
        <w:autoSpaceDE w:val="0"/>
        <w:autoSpaceDN w:val="0"/>
        <w:bidi/>
        <w:adjustRightInd w:val="0"/>
        <w:spacing w:before="240" w:after="240" w:line="276" w:lineRule="auto"/>
        <w:jc w:val="lowKashida"/>
        <w:textAlignment w:val="baseline"/>
        <w:rPr>
          <w:rFonts w:asciiTheme="majorBidi" w:hAnsiTheme="majorBidi" w:cs="AL-Mohanad Bold"/>
          <w:sz w:val="26"/>
          <w:szCs w:val="26"/>
        </w:rPr>
      </w:pPr>
      <w:r w:rsidRPr="00625C17">
        <w:rPr>
          <w:rFonts w:ascii="AL-Mohanad" w:cs="AL-Mohanad Bold" w:hint="cs"/>
          <w:sz w:val="26"/>
          <w:szCs w:val="26"/>
          <w:rtl/>
        </w:rPr>
        <w:t>الالتزام</w:t>
      </w:r>
      <w:r w:rsidRPr="00625C17">
        <w:rPr>
          <w:rFonts w:ascii="AL-Mohanad" w:cs="AL-Mohanad Bold"/>
          <w:sz w:val="26"/>
          <w:szCs w:val="26"/>
          <w:rtl/>
        </w:rPr>
        <w:t xml:space="preserve"> </w:t>
      </w:r>
      <w:r w:rsidRPr="00625C17">
        <w:rPr>
          <w:rFonts w:ascii="AL-Mohanad" w:cs="AL-Mohanad Bold" w:hint="cs"/>
          <w:sz w:val="26"/>
          <w:szCs w:val="26"/>
          <w:rtl/>
        </w:rPr>
        <w:t>بالقوانين واللوائح</w:t>
      </w:r>
      <w:r w:rsidRPr="00625C17">
        <w:rPr>
          <w:rFonts w:ascii="AL-Mohanad" w:cs="AL-Mohanad Bold"/>
          <w:sz w:val="26"/>
          <w:szCs w:val="26"/>
          <w:rtl/>
        </w:rPr>
        <w:t xml:space="preserve"> التي </w:t>
      </w:r>
      <w:r w:rsidRPr="00625C17">
        <w:rPr>
          <w:rFonts w:ascii="AL-Mohanad" w:cs="AL-Mohanad Bold" w:hint="cs"/>
          <w:sz w:val="26"/>
          <w:szCs w:val="26"/>
          <w:rtl/>
        </w:rPr>
        <w:t>تحددها</w:t>
      </w:r>
      <w:r w:rsidRPr="00625C17">
        <w:rPr>
          <w:rFonts w:ascii="AL-Mohanad" w:cs="AL-Mohanad Bold"/>
          <w:sz w:val="26"/>
          <w:szCs w:val="26"/>
          <w:rtl/>
        </w:rPr>
        <w:t xml:space="preserve"> </w:t>
      </w:r>
      <w:r w:rsidRPr="00625C17">
        <w:rPr>
          <w:rFonts w:ascii="AL-Mohanad" w:cs="AL-Mohanad Bold" w:hint="cs"/>
          <w:sz w:val="26"/>
          <w:szCs w:val="26"/>
          <w:rtl/>
        </w:rPr>
        <w:t>الجمعية.</w:t>
      </w:r>
    </w:p>
    <w:p w14:paraId="35CF9650" w14:textId="77777777" w:rsidR="00EA7D57" w:rsidRPr="00625C17" w:rsidRDefault="00EA7D57" w:rsidP="00E03078">
      <w:pPr>
        <w:pStyle w:val="a5"/>
        <w:widowControl w:val="0"/>
        <w:numPr>
          <w:ilvl w:val="0"/>
          <w:numId w:val="4"/>
        </w:numPr>
        <w:overflowPunct w:val="0"/>
        <w:autoSpaceDE w:val="0"/>
        <w:autoSpaceDN w:val="0"/>
        <w:bidi/>
        <w:adjustRightInd w:val="0"/>
        <w:spacing w:before="240" w:after="240" w:line="276" w:lineRule="auto"/>
        <w:jc w:val="lowKashida"/>
        <w:textAlignment w:val="baseline"/>
        <w:rPr>
          <w:rFonts w:asciiTheme="majorBidi" w:hAnsiTheme="majorBidi" w:cs="AL-Mohanad Bold"/>
          <w:sz w:val="26"/>
          <w:szCs w:val="26"/>
        </w:rPr>
      </w:pPr>
      <w:r w:rsidRPr="00625C17">
        <w:rPr>
          <w:rFonts w:ascii="AL-Mohanad" w:cs="AL-Mohanad Bold" w:hint="cs"/>
          <w:sz w:val="26"/>
          <w:szCs w:val="26"/>
          <w:rtl/>
        </w:rPr>
        <w:t>المحافظة</w:t>
      </w:r>
      <w:r w:rsidRPr="00625C17">
        <w:rPr>
          <w:rFonts w:ascii="AL-Mohanad" w:cs="AL-Mohanad Bold"/>
          <w:sz w:val="26"/>
          <w:szCs w:val="26"/>
          <w:rtl/>
        </w:rPr>
        <w:t xml:space="preserve"> على سرية </w:t>
      </w:r>
      <w:r w:rsidRPr="00625C17">
        <w:rPr>
          <w:rFonts w:ascii="AL-Mohanad" w:cs="AL-Mohanad Bold" w:hint="cs"/>
          <w:sz w:val="26"/>
          <w:szCs w:val="26"/>
          <w:rtl/>
        </w:rPr>
        <w:t>المعلومات</w:t>
      </w:r>
      <w:r w:rsidRPr="00625C17">
        <w:rPr>
          <w:rFonts w:ascii="AL-Mohanad" w:cs="AL-Mohanad Bold"/>
          <w:sz w:val="26"/>
          <w:szCs w:val="26"/>
          <w:rtl/>
        </w:rPr>
        <w:t xml:space="preserve"> </w:t>
      </w:r>
      <w:r w:rsidRPr="00625C17">
        <w:rPr>
          <w:rFonts w:ascii="AL-Mohanad" w:cs="AL-Mohanad Bold" w:hint="cs"/>
          <w:sz w:val="26"/>
          <w:szCs w:val="26"/>
          <w:rtl/>
        </w:rPr>
        <w:t>في</w:t>
      </w:r>
      <w:r w:rsidRPr="00625C17">
        <w:rPr>
          <w:rFonts w:ascii="AL-Mohanad" w:cs="AL-Mohanad Bold"/>
          <w:sz w:val="26"/>
          <w:szCs w:val="26"/>
          <w:rtl/>
        </w:rPr>
        <w:t xml:space="preserve"> </w:t>
      </w:r>
      <w:r w:rsidRPr="00625C17">
        <w:rPr>
          <w:rFonts w:ascii="AL-Mohanad" w:cs="AL-Mohanad Bold" w:hint="cs"/>
          <w:sz w:val="26"/>
          <w:szCs w:val="26"/>
          <w:rtl/>
        </w:rPr>
        <w:t>الجمعية، وال</w:t>
      </w:r>
      <w:r w:rsidRPr="00625C17">
        <w:rPr>
          <w:rFonts w:ascii="AL-Mohanad" w:cs="AL-Mohanad Bold"/>
          <w:sz w:val="26"/>
          <w:szCs w:val="26"/>
          <w:rtl/>
        </w:rPr>
        <w:t>أدوات العمل التي بحوزته</w:t>
      </w:r>
      <w:r w:rsidRPr="00625C17">
        <w:rPr>
          <w:rFonts w:ascii="AL-Mohanad" w:cs="AL-Mohanad Bold" w:hint="cs"/>
          <w:sz w:val="26"/>
          <w:szCs w:val="26"/>
          <w:rtl/>
        </w:rPr>
        <w:t>، و</w:t>
      </w:r>
      <w:r w:rsidRPr="00625C17">
        <w:rPr>
          <w:rFonts w:ascii="AL-Mohanad" w:cs="AL-Mohanad Bold"/>
          <w:sz w:val="26"/>
          <w:szCs w:val="26"/>
          <w:rtl/>
        </w:rPr>
        <w:t xml:space="preserve">موارد </w:t>
      </w:r>
      <w:r w:rsidRPr="00625C17">
        <w:rPr>
          <w:rFonts w:ascii="AL-Mohanad" w:cs="AL-Mohanad Bold" w:hint="cs"/>
          <w:sz w:val="26"/>
          <w:szCs w:val="26"/>
          <w:rtl/>
        </w:rPr>
        <w:t>الجمعية.</w:t>
      </w:r>
    </w:p>
    <w:p w14:paraId="77C640F8" w14:textId="77777777" w:rsidR="00EA7D57" w:rsidRPr="00625C17" w:rsidRDefault="00EA7D57" w:rsidP="00E03078">
      <w:pPr>
        <w:pStyle w:val="a5"/>
        <w:widowControl w:val="0"/>
        <w:numPr>
          <w:ilvl w:val="0"/>
          <w:numId w:val="4"/>
        </w:numPr>
        <w:overflowPunct w:val="0"/>
        <w:autoSpaceDE w:val="0"/>
        <w:autoSpaceDN w:val="0"/>
        <w:bidi/>
        <w:adjustRightInd w:val="0"/>
        <w:spacing w:before="240" w:after="240" w:line="276" w:lineRule="auto"/>
        <w:jc w:val="lowKashida"/>
        <w:textAlignment w:val="baseline"/>
        <w:rPr>
          <w:rFonts w:asciiTheme="majorBidi" w:hAnsiTheme="majorBidi" w:cs="AL-Mohanad Bold"/>
          <w:sz w:val="26"/>
          <w:szCs w:val="26"/>
        </w:rPr>
      </w:pPr>
      <w:r w:rsidRPr="00625C17">
        <w:rPr>
          <w:rFonts w:ascii="AL-Mohanad" w:cs="AL-Mohanad Bold"/>
          <w:sz w:val="26"/>
          <w:szCs w:val="26"/>
          <w:rtl/>
        </w:rPr>
        <w:t xml:space="preserve">التعاون </w:t>
      </w:r>
      <w:r w:rsidRPr="00625C17">
        <w:rPr>
          <w:rFonts w:ascii="AL-Mohanad" w:cs="AL-Mohanad Bold" w:hint="cs"/>
          <w:sz w:val="26"/>
          <w:szCs w:val="26"/>
          <w:rtl/>
        </w:rPr>
        <w:t>والمبادرة</w:t>
      </w:r>
      <w:r w:rsidRPr="00625C17">
        <w:rPr>
          <w:rFonts w:ascii="AL-Mohanad" w:cs="AL-Mohanad Bold"/>
          <w:sz w:val="26"/>
          <w:szCs w:val="26"/>
          <w:rtl/>
        </w:rPr>
        <w:t xml:space="preserve"> </w:t>
      </w:r>
      <w:r w:rsidRPr="00625C17">
        <w:rPr>
          <w:rFonts w:ascii="AL-Mohanad" w:cs="AL-Mohanad Bold" w:hint="cs"/>
          <w:sz w:val="26"/>
          <w:szCs w:val="26"/>
          <w:rtl/>
        </w:rPr>
        <w:t>والاستعداد</w:t>
      </w:r>
      <w:r w:rsidRPr="00625C17">
        <w:rPr>
          <w:rFonts w:ascii="AL-Mohanad" w:cs="AL-Mohanad Bold"/>
          <w:sz w:val="26"/>
          <w:szCs w:val="26"/>
          <w:rtl/>
        </w:rPr>
        <w:t xml:space="preserve"> للعمل التطوعي</w:t>
      </w:r>
      <w:r w:rsidRPr="00625C17">
        <w:rPr>
          <w:rFonts w:ascii="AL-Mohanad" w:cs="AL-Mohanad Bold" w:hint="cs"/>
          <w:sz w:val="26"/>
          <w:szCs w:val="26"/>
          <w:rtl/>
        </w:rPr>
        <w:t>، و</w:t>
      </w:r>
      <w:r w:rsidRPr="00625C17">
        <w:rPr>
          <w:rFonts w:ascii="AL-Mohanad" w:cs="AL-Mohanad Bold"/>
          <w:sz w:val="26"/>
          <w:szCs w:val="26"/>
          <w:rtl/>
        </w:rPr>
        <w:t>العمل ضمن فريق واحد</w:t>
      </w:r>
      <w:r w:rsidRPr="00625C17">
        <w:rPr>
          <w:rFonts w:ascii="AL-Mohanad" w:cs="AL-Mohanad Bold" w:hint="cs"/>
          <w:sz w:val="26"/>
          <w:szCs w:val="26"/>
          <w:rtl/>
        </w:rPr>
        <w:t>.</w:t>
      </w:r>
    </w:p>
    <w:p w14:paraId="0BB755FE" w14:textId="77777777" w:rsidR="00EA7D57" w:rsidRPr="00625C17" w:rsidRDefault="00EA7D57" w:rsidP="00E03078">
      <w:pPr>
        <w:pStyle w:val="a5"/>
        <w:widowControl w:val="0"/>
        <w:numPr>
          <w:ilvl w:val="0"/>
          <w:numId w:val="4"/>
        </w:numPr>
        <w:overflowPunct w:val="0"/>
        <w:autoSpaceDE w:val="0"/>
        <w:autoSpaceDN w:val="0"/>
        <w:bidi/>
        <w:adjustRightInd w:val="0"/>
        <w:spacing w:before="240" w:after="240" w:line="276" w:lineRule="auto"/>
        <w:jc w:val="lowKashida"/>
        <w:textAlignment w:val="baseline"/>
        <w:rPr>
          <w:rFonts w:asciiTheme="majorBidi" w:hAnsiTheme="majorBidi" w:cs="AL-Mohanad Bold"/>
          <w:sz w:val="24"/>
          <w:szCs w:val="24"/>
        </w:rPr>
      </w:pPr>
      <w:r w:rsidRPr="00625C17">
        <w:rPr>
          <w:rFonts w:ascii="AL-Mohanad" w:cs="AL-Mohanad Bold" w:hint="cs"/>
          <w:sz w:val="24"/>
          <w:szCs w:val="24"/>
          <w:rtl/>
        </w:rPr>
        <w:t>الالتزا</w:t>
      </w:r>
      <w:r w:rsidRPr="00625C17">
        <w:rPr>
          <w:rFonts w:ascii="AL-Mohanad" w:cs="AL-Mohanad Bold" w:hint="eastAsia"/>
          <w:sz w:val="24"/>
          <w:szCs w:val="24"/>
          <w:rtl/>
        </w:rPr>
        <w:t>م</w:t>
      </w:r>
      <w:r w:rsidRPr="00625C17">
        <w:rPr>
          <w:rFonts w:ascii="AL-Mohanad" w:cs="AL-Mohanad Bold"/>
          <w:sz w:val="24"/>
          <w:szCs w:val="24"/>
          <w:rtl/>
        </w:rPr>
        <w:t xml:space="preserve"> بالعمل التطوعي </w:t>
      </w:r>
      <w:r w:rsidRPr="00625C17">
        <w:rPr>
          <w:rFonts w:ascii="AL-Mohanad" w:cs="AL-Mohanad Bold" w:hint="cs"/>
          <w:sz w:val="24"/>
          <w:szCs w:val="24"/>
          <w:rtl/>
        </w:rPr>
        <w:t>كالالتزام</w:t>
      </w:r>
      <w:r w:rsidRPr="00625C17">
        <w:rPr>
          <w:rFonts w:ascii="AL-Mohanad" w:cs="AL-Mohanad Bold"/>
          <w:sz w:val="24"/>
          <w:szCs w:val="24"/>
          <w:rtl/>
        </w:rPr>
        <w:t xml:space="preserve"> </w:t>
      </w:r>
      <w:r w:rsidRPr="00625C17">
        <w:rPr>
          <w:rFonts w:ascii="AL-Mohanad" w:cs="AL-Mohanad Bold" w:hint="cs"/>
          <w:sz w:val="24"/>
          <w:szCs w:val="24"/>
          <w:rtl/>
        </w:rPr>
        <w:t>بأخلاقيات المهنة والتعامل معها بمثابة العمل الرسمي له</w:t>
      </w:r>
      <w:r w:rsidRPr="00625C17">
        <w:rPr>
          <w:rFonts w:asciiTheme="majorBidi" w:hAnsiTheme="majorBidi" w:cs="AL-Mohanad Bold"/>
          <w:sz w:val="24"/>
          <w:szCs w:val="24"/>
        </w:rPr>
        <w:t>.</w:t>
      </w:r>
    </w:p>
    <w:p w14:paraId="136ABA55" w14:textId="77777777" w:rsidR="00EA7D57" w:rsidRPr="00625C17" w:rsidRDefault="00EA7D57" w:rsidP="00E03078">
      <w:pPr>
        <w:pStyle w:val="a5"/>
        <w:widowControl w:val="0"/>
        <w:numPr>
          <w:ilvl w:val="0"/>
          <w:numId w:val="4"/>
        </w:numPr>
        <w:overflowPunct w:val="0"/>
        <w:autoSpaceDE w:val="0"/>
        <w:autoSpaceDN w:val="0"/>
        <w:bidi/>
        <w:adjustRightInd w:val="0"/>
        <w:spacing w:before="240" w:after="240" w:line="276" w:lineRule="auto"/>
        <w:jc w:val="lowKashida"/>
        <w:textAlignment w:val="baseline"/>
        <w:rPr>
          <w:rFonts w:asciiTheme="majorBidi" w:hAnsiTheme="majorBidi" w:cs="AL-Mohanad Bold"/>
          <w:sz w:val="26"/>
          <w:szCs w:val="26"/>
        </w:rPr>
      </w:pPr>
      <w:r w:rsidRPr="00625C17">
        <w:rPr>
          <w:rFonts w:ascii="AL-Mohanad" w:cs="AL-Mohanad Bold" w:hint="cs"/>
          <w:sz w:val="26"/>
          <w:szCs w:val="26"/>
          <w:rtl/>
        </w:rPr>
        <w:t>المشاركة</w:t>
      </w:r>
      <w:r w:rsidRPr="00625C17">
        <w:rPr>
          <w:rFonts w:ascii="AL-Mohanad" w:cs="AL-Mohanad Bold"/>
          <w:sz w:val="26"/>
          <w:szCs w:val="26"/>
          <w:rtl/>
        </w:rPr>
        <w:t xml:space="preserve"> </w:t>
      </w:r>
      <w:r w:rsidRPr="00625C17">
        <w:rPr>
          <w:rFonts w:ascii="AL-Mohanad" w:cs="AL-Mohanad Bold" w:hint="cs"/>
          <w:sz w:val="26"/>
          <w:szCs w:val="26"/>
          <w:rtl/>
        </w:rPr>
        <w:t>في</w:t>
      </w:r>
      <w:r w:rsidRPr="00625C17">
        <w:rPr>
          <w:rFonts w:ascii="AL-Mohanad" w:cs="AL-Mohanad Bold"/>
          <w:sz w:val="26"/>
          <w:szCs w:val="26"/>
          <w:rtl/>
        </w:rPr>
        <w:t xml:space="preserve"> </w:t>
      </w:r>
      <w:r w:rsidRPr="00625C17">
        <w:rPr>
          <w:rFonts w:ascii="AL-Mohanad" w:cs="AL-Mohanad Bold" w:hint="cs"/>
          <w:sz w:val="26"/>
          <w:szCs w:val="26"/>
          <w:rtl/>
        </w:rPr>
        <w:t>الأنشطة</w:t>
      </w:r>
      <w:r w:rsidRPr="00625C17">
        <w:rPr>
          <w:rFonts w:ascii="AL-Mohanad" w:cs="AL-Mohanad Bold"/>
          <w:sz w:val="26"/>
          <w:szCs w:val="26"/>
          <w:rtl/>
        </w:rPr>
        <w:t xml:space="preserve"> والفعاليات التطوعية</w:t>
      </w:r>
      <w:r w:rsidRPr="00625C17">
        <w:rPr>
          <w:rFonts w:ascii="AL-Mohanad" w:cs="AL-Mohanad Bold" w:hint="cs"/>
          <w:sz w:val="26"/>
          <w:szCs w:val="26"/>
          <w:rtl/>
        </w:rPr>
        <w:t>.</w:t>
      </w:r>
    </w:p>
    <w:p w14:paraId="007B062E" w14:textId="77777777" w:rsidR="00EA7D57" w:rsidRPr="00625C17" w:rsidRDefault="00EA7D57" w:rsidP="00E03078">
      <w:pPr>
        <w:pStyle w:val="a5"/>
        <w:widowControl w:val="0"/>
        <w:numPr>
          <w:ilvl w:val="0"/>
          <w:numId w:val="4"/>
        </w:numPr>
        <w:overflowPunct w:val="0"/>
        <w:autoSpaceDE w:val="0"/>
        <w:autoSpaceDN w:val="0"/>
        <w:bidi/>
        <w:adjustRightInd w:val="0"/>
        <w:spacing w:before="240" w:after="240" w:line="276" w:lineRule="auto"/>
        <w:jc w:val="lowKashida"/>
        <w:textAlignment w:val="baseline"/>
        <w:rPr>
          <w:rFonts w:asciiTheme="majorBidi" w:hAnsiTheme="majorBidi" w:cs="AL-Mohanad Bold"/>
          <w:sz w:val="26"/>
          <w:szCs w:val="26"/>
        </w:rPr>
      </w:pPr>
      <w:r w:rsidRPr="00625C17">
        <w:rPr>
          <w:rFonts w:ascii="AL-Mohanad" w:cs="AL-Mohanad Bold" w:hint="cs"/>
          <w:sz w:val="26"/>
          <w:szCs w:val="26"/>
          <w:rtl/>
        </w:rPr>
        <w:t xml:space="preserve">حسن </w:t>
      </w:r>
      <w:r w:rsidRPr="00625C17">
        <w:rPr>
          <w:rFonts w:ascii="AL-Mohanad" w:cs="AL-Mohanad Bold"/>
          <w:sz w:val="26"/>
          <w:szCs w:val="26"/>
          <w:rtl/>
        </w:rPr>
        <w:t xml:space="preserve">التعامل مع </w:t>
      </w:r>
      <w:r w:rsidRPr="00625C17">
        <w:rPr>
          <w:rFonts w:ascii="AL-Mohanad" w:cs="AL-Mohanad Bold" w:hint="cs"/>
          <w:sz w:val="26"/>
          <w:szCs w:val="26"/>
          <w:rtl/>
        </w:rPr>
        <w:t>الآخرين.</w:t>
      </w:r>
    </w:p>
    <w:p w14:paraId="0AA8C823" w14:textId="77777777" w:rsidR="00EA7D57" w:rsidRPr="00625C17" w:rsidRDefault="00EA7D57" w:rsidP="00E03078">
      <w:pPr>
        <w:pStyle w:val="a5"/>
        <w:widowControl w:val="0"/>
        <w:numPr>
          <w:ilvl w:val="0"/>
          <w:numId w:val="4"/>
        </w:numPr>
        <w:overflowPunct w:val="0"/>
        <w:autoSpaceDE w:val="0"/>
        <w:autoSpaceDN w:val="0"/>
        <w:bidi/>
        <w:adjustRightInd w:val="0"/>
        <w:spacing w:before="240" w:after="240" w:line="276" w:lineRule="auto"/>
        <w:jc w:val="lowKashida"/>
        <w:textAlignment w:val="baseline"/>
        <w:rPr>
          <w:rFonts w:asciiTheme="majorBidi" w:hAnsiTheme="majorBidi" w:cs="AL-Mohanad Bold"/>
          <w:sz w:val="26"/>
          <w:szCs w:val="26"/>
        </w:rPr>
      </w:pPr>
      <w:r w:rsidRPr="00625C17">
        <w:rPr>
          <w:rFonts w:ascii="AL-Mohanad" w:cs="AL-Mohanad Bold" w:hint="cs"/>
          <w:sz w:val="26"/>
          <w:szCs w:val="26"/>
          <w:rtl/>
        </w:rPr>
        <w:t>عدم المطالبة بأي مستحقات مالية نتيجة الأعمال التطوعية.</w:t>
      </w:r>
    </w:p>
    <w:p w14:paraId="0812ADC0" w14:textId="77777777" w:rsidR="00EA7D57" w:rsidRPr="00625C17" w:rsidRDefault="00EA7D57" w:rsidP="00E03078">
      <w:pPr>
        <w:pStyle w:val="a5"/>
        <w:widowControl w:val="0"/>
        <w:numPr>
          <w:ilvl w:val="0"/>
          <w:numId w:val="4"/>
        </w:numPr>
        <w:overflowPunct w:val="0"/>
        <w:autoSpaceDE w:val="0"/>
        <w:autoSpaceDN w:val="0"/>
        <w:bidi/>
        <w:adjustRightInd w:val="0"/>
        <w:spacing w:before="240" w:after="240" w:line="276" w:lineRule="auto"/>
        <w:jc w:val="lowKashida"/>
        <w:textAlignment w:val="baseline"/>
        <w:rPr>
          <w:rFonts w:ascii="Lotus Linotype" w:hAnsi="Lotus Linotype" w:cs="AL-Mohanad Bold"/>
          <w:szCs w:val="32"/>
        </w:rPr>
      </w:pPr>
      <w:r w:rsidRPr="00625C17">
        <w:rPr>
          <w:rFonts w:ascii="AL-Mohanad" w:cs="AL-Mohanad Bold"/>
          <w:sz w:val="26"/>
          <w:szCs w:val="26"/>
          <w:rtl/>
        </w:rPr>
        <w:t xml:space="preserve">القيام بالعمل </w:t>
      </w:r>
      <w:r w:rsidRPr="00625C17">
        <w:rPr>
          <w:rFonts w:ascii="AL-Mohanad" w:cs="AL-Mohanad Bold" w:hint="cs"/>
          <w:sz w:val="26"/>
          <w:szCs w:val="26"/>
          <w:rtl/>
        </w:rPr>
        <w:t>المنوط</w:t>
      </w:r>
      <w:r w:rsidRPr="00625C17">
        <w:rPr>
          <w:rFonts w:ascii="AL-Mohanad" w:cs="AL-Mohanad Bold"/>
          <w:sz w:val="26"/>
          <w:szCs w:val="26"/>
          <w:rtl/>
        </w:rPr>
        <w:t xml:space="preserve"> به على أكمل وجه</w:t>
      </w:r>
      <w:r w:rsidRPr="00625C17">
        <w:rPr>
          <w:rFonts w:ascii="AL-Mohanad" w:cs="AL-Mohanad Bold" w:hint="cs"/>
          <w:sz w:val="26"/>
          <w:szCs w:val="26"/>
          <w:rtl/>
        </w:rPr>
        <w:t>، و</w:t>
      </w:r>
      <w:r w:rsidRPr="00625C17">
        <w:rPr>
          <w:rFonts w:ascii="AL-Mohanad" w:cs="AL-Mohanad Bold"/>
          <w:sz w:val="26"/>
          <w:szCs w:val="26"/>
          <w:rtl/>
        </w:rPr>
        <w:t xml:space="preserve">تقبل توجيهات </w:t>
      </w:r>
      <w:r w:rsidRPr="00625C17">
        <w:rPr>
          <w:rFonts w:ascii="AL-Mohanad" w:cs="AL-Mohanad Bold" w:hint="cs"/>
          <w:sz w:val="26"/>
          <w:szCs w:val="26"/>
          <w:rtl/>
        </w:rPr>
        <w:t>المسؤولين</w:t>
      </w:r>
      <w:r w:rsidRPr="00625C17">
        <w:rPr>
          <w:rFonts w:ascii="AL-Mohanad" w:cs="AL-Mohanad Bold"/>
          <w:sz w:val="26"/>
          <w:szCs w:val="26"/>
          <w:rtl/>
        </w:rPr>
        <w:t xml:space="preserve"> </w:t>
      </w:r>
      <w:r w:rsidRPr="00625C17">
        <w:rPr>
          <w:rFonts w:ascii="AL-Mohanad" w:cs="AL-Mohanad Bold" w:hint="cs"/>
          <w:sz w:val="26"/>
          <w:szCs w:val="26"/>
          <w:rtl/>
        </w:rPr>
        <w:t>في</w:t>
      </w:r>
      <w:r w:rsidRPr="00625C17">
        <w:rPr>
          <w:rFonts w:ascii="AL-Mohanad" w:cs="AL-Mohanad Bold"/>
          <w:sz w:val="26"/>
          <w:szCs w:val="26"/>
          <w:rtl/>
        </w:rPr>
        <w:t xml:space="preserve"> </w:t>
      </w:r>
      <w:r w:rsidRPr="00625C17">
        <w:rPr>
          <w:rFonts w:ascii="AL-Mohanad" w:cs="AL-Mohanad Bold" w:hint="cs"/>
          <w:sz w:val="26"/>
          <w:szCs w:val="26"/>
          <w:rtl/>
        </w:rPr>
        <w:t>الجمعية</w:t>
      </w:r>
      <w:r w:rsidRPr="00625C17">
        <w:rPr>
          <w:rFonts w:ascii="Lotus Linotype" w:hAnsi="Lotus Linotype" w:cs="AL-Mohanad Bold" w:hint="cs"/>
          <w:szCs w:val="32"/>
          <w:rtl/>
        </w:rPr>
        <w:t>.</w:t>
      </w:r>
    </w:p>
    <w:p w14:paraId="4FA06538" w14:textId="77777777" w:rsidR="00EA7D57" w:rsidRPr="00625C17" w:rsidRDefault="00EA7D57" w:rsidP="00E03078">
      <w:pPr>
        <w:pStyle w:val="a5"/>
        <w:widowControl w:val="0"/>
        <w:numPr>
          <w:ilvl w:val="0"/>
          <w:numId w:val="4"/>
        </w:numPr>
        <w:overflowPunct w:val="0"/>
        <w:autoSpaceDE w:val="0"/>
        <w:autoSpaceDN w:val="0"/>
        <w:bidi/>
        <w:adjustRightInd w:val="0"/>
        <w:spacing w:before="240" w:after="240" w:line="276" w:lineRule="auto"/>
        <w:jc w:val="lowKashida"/>
        <w:textAlignment w:val="baseline"/>
        <w:rPr>
          <w:rFonts w:asciiTheme="majorBidi" w:hAnsiTheme="majorBidi" w:cs="AL-Mohanad Bold"/>
          <w:sz w:val="26"/>
          <w:szCs w:val="26"/>
        </w:rPr>
      </w:pPr>
      <w:r w:rsidRPr="00625C17">
        <w:rPr>
          <w:rFonts w:ascii="AL-Mohanad" w:cs="AL-Mohanad Bold"/>
          <w:sz w:val="26"/>
          <w:szCs w:val="26"/>
          <w:rtl/>
        </w:rPr>
        <w:t>لا يستغل موقعه لتحقيق منفعة شخصية</w:t>
      </w:r>
      <w:r w:rsidRPr="00625C17">
        <w:rPr>
          <w:rFonts w:ascii="AL-Mohanad" w:cs="AL-Mohanad Bold" w:hint="cs"/>
          <w:sz w:val="26"/>
          <w:szCs w:val="26"/>
          <w:rtl/>
        </w:rPr>
        <w:t xml:space="preserve"> أو أهداف أخرى.</w:t>
      </w:r>
    </w:p>
    <w:p w14:paraId="5757FBF5" w14:textId="77777777" w:rsidR="00292884" w:rsidRPr="00292884" w:rsidRDefault="00292884" w:rsidP="00292884">
      <w:pPr>
        <w:widowControl w:val="0"/>
        <w:overflowPunct w:val="0"/>
        <w:autoSpaceDE w:val="0"/>
        <w:autoSpaceDN w:val="0"/>
        <w:adjustRightInd w:val="0"/>
        <w:spacing w:before="240" w:after="240"/>
        <w:jc w:val="both"/>
        <w:textAlignment w:val="baseline"/>
        <w:rPr>
          <w:rFonts w:ascii="Lotus Linotype" w:hAnsi="Lotus Linotype" w:cs="Lotus Linotype"/>
          <w:szCs w:val="32"/>
          <w:rtl/>
        </w:rPr>
      </w:pPr>
    </w:p>
    <w:p w14:paraId="6569C9A8" w14:textId="77777777" w:rsidR="00EA7D57" w:rsidRPr="00625C17" w:rsidRDefault="00EA7D57" w:rsidP="008840DE">
      <w:pPr>
        <w:pStyle w:val="1"/>
        <w:rPr>
          <w:rtl/>
        </w:rPr>
      </w:pPr>
      <w:bookmarkStart w:id="7" w:name="_Toc41592575"/>
      <w:r w:rsidRPr="00625C17">
        <w:rPr>
          <w:rtl/>
        </w:rPr>
        <w:t>المسؤوليات</w:t>
      </w:r>
      <w:bookmarkEnd w:id="7"/>
    </w:p>
    <w:p w14:paraId="266A2233" w14:textId="77777777" w:rsidR="00EA7D57" w:rsidRPr="00625C17" w:rsidRDefault="00EA7D57" w:rsidP="00625C17">
      <w:pPr>
        <w:widowControl w:val="0"/>
        <w:spacing w:before="240" w:after="240"/>
        <w:jc w:val="mediumKashida"/>
        <w:rPr>
          <w:rFonts w:ascii="AL-Mohanad" w:cs="AL-Mohanad Bold"/>
          <w:sz w:val="26"/>
          <w:szCs w:val="26"/>
          <w:rtl/>
        </w:rPr>
      </w:pPr>
      <w:r w:rsidRPr="00625C17">
        <w:rPr>
          <w:rFonts w:ascii="AL-Mohanad" w:cs="AL-Mohanad Bold"/>
          <w:sz w:val="26"/>
          <w:szCs w:val="26"/>
          <w:rtl/>
        </w:rPr>
        <w:t xml:space="preserve">تطبق هذه السياسة ضمن أنشطة الجمعية وعلى جميع الأفراد الذين يتولون </w:t>
      </w:r>
      <w:r w:rsidRPr="00625C17">
        <w:rPr>
          <w:rFonts w:ascii="AL-Mohanad" w:cs="AL-Mohanad Bold" w:hint="cs"/>
          <w:sz w:val="26"/>
          <w:szCs w:val="26"/>
          <w:rtl/>
        </w:rPr>
        <w:t>عملية التطوع</w:t>
      </w:r>
      <w:r w:rsidRPr="00625C17">
        <w:rPr>
          <w:rFonts w:ascii="AL-Mohanad" w:cs="AL-Mohanad Bold"/>
          <w:sz w:val="26"/>
          <w:szCs w:val="26"/>
          <w:rtl/>
        </w:rPr>
        <w:t xml:space="preserve"> </w:t>
      </w:r>
      <w:r w:rsidRPr="00625C17">
        <w:rPr>
          <w:rFonts w:ascii="AL-Mohanad" w:cs="AL-Mohanad Bold" w:hint="cs"/>
          <w:sz w:val="26"/>
          <w:szCs w:val="26"/>
          <w:rtl/>
        </w:rPr>
        <w:t>التقييد بما ورد فيها.</w:t>
      </w:r>
      <w:r w:rsidR="00625C17">
        <w:rPr>
          <w:rFonts w:ascii="AL-Mohanad" w:cs="AL-Mohanad Bold" w:hint="cs"/>
          <w:sz w:val="26"/>
          <w:szCs w:val="26"/>
          <w:rtl/>
        </w:rPr>
        <w:t xml:space="preserve"> </w:t>
      </w:r>
      <w:r w:rsidRPr="00625C17">
        <w:rPr>
          <w:rFonts w:ascii="AL-Mohanad" w:cs="AL-Mohanad Bold"/>
          <w:sz w:val="26"/>
          <w:szCs w:val="26"/>
          <w:rtl/>
        </w:rPr>
        <w:t xml:space="preserve">ويشجع أولئك الذين يُستخدمون </w:t>
      </w:r>
      <w:r w:rsidRPr="00625C17">
        <w:rPr>
          <w:rFonts w:ascii="AL-Mohanad" w:cs="AL-Mohanad Bold" w:hint="cs"/>
          <w:sz w:val="26"/>
          <w:szCs w:val="26"/>
          <w:rtl/>
        </w:rPr>
        <w:t>في عملية التطوع</w:t>
      </w:r>
      <w:r w:rsidRPr="00625C17">
        <w:rPr>
          <w:rFonts w:ascii="AL-Mohanad" w:cs="AL-Mohanad Bold"/>
          <w:sz w:val="26"/>
          <w:szCs w:val="26"/>
          <w:rtl/>
        </w:rPr>
        <w:t xml:space="preserve"> على توقيع مدونة القواعد الأخلاقية والسلوك المهني.</w:t>
      </w:r>
    </w:p>
    <w:p w14:paraId="50AED525" w14:textId="77777777" w:rsidR="00625C17" w:rsidRDefault="00625C17" w:rsidP="00625C17">
      <w:pPr>
        <w:widowControl w:val="0"/>
        <w:spacing w:before="240" w:after="240"/>
        <w:jc w:val="center"/>
        <w:rPr>
          <w:rFonts w:asciiTheme="minorBidi" w:hAnsiTheme="minorBidi" w:cs="mohammad bold art 1"/>
          <w:sz w:val="32"/>
          <w:szCs w:val="32"/>
          <w:rtl/>
        </w:rPr>
      </w:pPr>
    </w:p>
    <w:p w14:paraId="5E33C561" w14:textId="77777777" w:rsidR="00EA7D57" w:rsidRPr="00625C17" w:rsidRDefault="00625C17" w:rsidP="008840DE">
      <w:pPr>
        <w:pStyle w:val="1"/>
        <w:rPr>
          <w:rtl/>
        </w:rPr>
      </w:pPr>
      <w:bookmarkStart w:id="8" w:name="_Toc41592576"/>
      <w:r w:rsidRPr="00625C17">
        <w:rPr>
          <w:rFonts w:hint="cs"/>
          <w:rtl/>
        </w:rPr>
        <w:t>اعتماد مجلس الإدارة</w:t>
      </w:r>
      <w:bookmarkEnd w:id="8"/>
    </w:p>
    <w:p w14:paraId="03280B62" w14:textId="77777777" w:rsidR="00EA7D57" w:rsidRPr="00F96D87" w:rsidRDefault="00EA7D57" w:rsidP="00F81555">
      <w:pPr>
        <w:widowControl w:val="0"/>
        <w:spacing w:before="240" w:after="240"/>
        <w:jc w:val="mediumKashida"/>
        <w:rPr>
          <w:rFonts w:ascii="Lotus Linotype" w:hAnsi="Lotus Linotype" w:cs="AL-Mohanad Bold"/>
          <w:szCs w:val="32"/>
          <w:rtl/>
        </w:rPr>
      </w:pPr>
      <w:r w:rsidRPr="00F96D87">
        <w:rPr>
          <w:rFonts w:ascii="AL-Mohanad" w:cs="AL-Mohanad Bold"/>
          <w:sz w:val="26"/>
          <w:szCs w:val="26"/>
          <w:rtl/>
        </w:rPr>
        <w:t xml:space="preserve">اعتمد مجلس إدارة الجمعية في الاجتماع </w:t>
      </w:r>
      <w:proofErr w:type="gramStart"/>
      <w:r w:rsidRPr="00F96D87">
        <w:rPr>
          <w:rFonts w:ascii="AL-Mohanad" w:cs="AL-Mohanad Bold" w:hint="cs"/>
          <w:sz w:val="26"/>
          <w:szCs w:val="26"/>
          <w:rtl/>
        </w:rPr>
        <w:t xml:space="preserve">( </w:t>
      </w:r>
      <w:r w:rsidRPr="00F96D87">
        <w:rPr>
          <w:rFonts w:ascii="AL-Mohanad" w:cs="AL-Mohanad Bold"/>
          <w:sz w:val="26"/>
          <w:szCs w:val="26"/>
          <w:rtl/>
        </w:rPr>
        <w:t xml:space="preserve"> </w:t>
      </w:r>
      <w:proofErr w:type="gramEnd"/>
      <w:r w:rsidRPr="00F96D87">
        <w:rPr>
          <w:rFonts w:ascii="AL-Mohanad" w:cs="AL-Mohanad Bold"/>
          <w:sz w:val="26"/>
          <w:szCs w:val="26"/>
          <w:rtl/>
        </w:rPr>
        <w:t xml:space="preserve">    ) في دورته (      )  هذه السياسة في  </w:t>
      </w:r>
      <w:r w:rsidR="00625C17" w:rsidRPr="00F96D87">
        <w:rPr>
          <w:rFonts w:ascii="AL-Mohanad" w:cs="AL-Mohanad Bold" w:hint="cs"/>
          <w:sz w:val="26"/>
          <w:szCs w:val="26"/>
          <w:rtl/>
        </w:rPr>
        <w:t xml:space="preserve">    .......</w:t>
      </w:r>
      <w:r w:rsidRPr="00F96D87">
        <w:rPr>
          <w:rFonts w:ascii="AL-Mohanad" w:cs="AL-Mohanad Bold"/>
          <w:sz w:val="26"/>
          <w:szCs w:val="26"/>
          <w:rtl/>
        </w:rPr>
        <w:t>/</w:t>
      </w:r>
      <w:r w:rsidR="00625C17" w:rsidRPr="00F96D87">
        <w:rPr>
          <w:rFonts w:ascii="AL-Mohanad" w:cs="AL-Mohanad Bold" w:hint="cs"/>
          <w:sz w:val="26"/>
          <w:szCs w:val="26"/>
          <w:rtl/>
        </w:rPr>
        <w:t xml:space="preserve"> .......</w:t>
      </w:r>
      <w:r w:rsidRPr="00F96D87">
        <w:rPr>
          <w:rFonts w:ascii="AL-Mohanad" w:cs="AL-Mohanad Bold"/>
          <w:sz w:val="26"/>
          <w:szCs w:val="26"/>
          <w:rtl/>
        </w:rPr>
        <w:t>/</w:t>
      </w:r>
      <w:r w:rsidR="00625C17" w:rsidRPr="00F96D87">
        <w:rPr>
          <w:rFonts w:ascii="AL-Mohanad" w:cs="AL-Mohanad Bold" w:hint="cs"/>
          <w:sz w:val="26"/>
          <w:szCs w:val="26"/>
          <w:rtl/>
        </w:rPr>
        <w:t xml:space="preserve"> .......</w:t>
      </w:r>
      <w:r w:rsidRPr="00F96D87">
        <w:rPr>
          <w:rFonts w:ascii="AL-Mohanad" w:cs="AL-Mohanad Bold"/>
          <w:sz w:val="26"/>
          <w:szCs w:val="26"/>
          <w:rtl/>
        </w:rPr>
        <w:t xml:space="preserve"> . وتحل هذه السياسة محل جميع سياسات </w:t>
      </w:r>
      <w:r w:rsidRPr="00F96D87">
        <w:rPr>
          <w:rFonts w:ascii="AL-Mohanad" w:cs="AL-Mohanad Bold" w:hint="cs"/>
          <w:sz w:val="26"/>
          <w:szCs w:val="26"/>
          <w:rtl/>
        </w:rPr>
        <w:t>إدارة المتطوعين</w:t>
      </w:r>
      <w:r w:rsidRPr="00F96D87">
        <w:rPr>
          <w:rFonts w:ascii="AL-Mohanad" w:cs="AL-Mohanad Bold"/>
          <w:sz w:val="26"/>
          <w:szCs w:val="26"/>
          <w:rtl/>
        </w:rPr>
        <w:t xml:space="preserve"> الموضوعة سابقا.</w:t>
      </w:r>
      <w:r w:rsidRPr="00F96D87">
        <w:rPr>
          <w:rFonts w:ascii="Lotus Linotype" w:hAnsi="Lotus Linotype" w:cs="AL-Mohanad Bold"/>
          <w:szCs w:val="32"/>
          <w:rtl/>
        </w:rPr>
        <w:t xml:space="preserve"> </w:t>
      </w:r>
    </w:p>
    <w:p w14:paraId="32496CB8" w14:textId="77777777" w:rsidR="00734CF7" w:rsidRDefault="00734CF7" w:rsidP="001C5957">
      <w:pPr>
        <w:jc w:val="center"/>
      </w:pPr>
    </w:p>
    <w:sectPr w:rsidR="00734CF7" w:rsidSect="004E1B5A">
      <w:headerReference w:type="default" r:id="rId8"/>
      <w:footerReference w:type="default" r:id="rId9"/>
      <w:pgSz w:w="11906" w:h="16838"/>
      <w:pgMar w:top="1560" w:right="1134" w:bottom="1560" w:left="1134" w:header="1560" w:footer="704" w:gutter="0"/>
      <w:pgNumType w:start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54C9A4" w14:textId="77777777" w:rsidR="001E3406" w:rsidRDefault="001E3406" w:rsidP="001A1F4B">
      <w:pPr>
        <w:spacing w:after="0" w:line="240" w:lineRule="auto"/>
      </w:pPr>
      <w:r>
        <w:separator/>
      </w:r>
    </w:p>
  </w:endnote>
  <w:endnote w:type="continuationSeparator" w:id="0">
    <w:p w14:paraId="515EAA1A" w14:textId="77777777" w:rsidR="001E3406" w:rsidRDefault="001E3406" w:rsidP="001A1F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otus Linotype">
    <w:altName w:val="Times New Roman"/>
    <w:charset w:val="00"/>
    <w:family w:val="auto"/>
    <w:pitch w:val="variable"/>
    <w:sig w:usb0="00002007" w:usb1="80000000" w:usb2="00000008" w:usb3="00000000" w:csb0="0000004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hammad bold art 1"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hammad bold art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-Mohanad">
    <w:altName w:val="Calibri"/>
    <w:panose1 w:val="00000000000000000000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2123724106"/>
      <w:docPartObj>
        <w:docPartGallery w:val="Page Numbers (Bottom of Page)"/>
        <w:docPartUnique/>
      </w:docPartObj>
    </w:sdtPr>
    <w:sdtEndPr/>
    <w:sdtContent>
      <w:sdt>
        <w:sdtPr>
          <w:rPr>
            <w:rtl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81837D6" w14:textId="31A86462" w:rsidR="00F96D87" w:rsidRDefault="00F96D87">
            <w:pPr>
              <w:pStyle w:val="a7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0423D">
              <w:rPr>
                <w:b/>
                <w:bCs/>
                <w:noProof/>
                <w:rtl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0423D">
              <w:rPr>
                <w:b/>
                <w:bCs/>
                <w:noProof/>
                <w:rtl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B444400" w14:textId="5D6EC729" w:rsidR="00A27DA4" w:rsidRDefault="00A27DA4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1DD63C" w14:textId="77777777" w:rsidR="001E3406" w:rsidRDefault="001E3406" w:rsidP="001A1F4B">
      <w:pPr>
        <w:spacing w:after="0" w:line="240" w:lineRule="auto"/>
      </w:pPr>
      <w:r>
        <w:separator/>
      </w:r>
    </w:p>
  </w:footnote>
  <w:footnote w:type="continuationSeparator" w:id="0">
    <w:p w14:paraId="7022DF33" w14:textId="77777777" w:rsidR="001E3406" w:rsidRDefault="001E3406" w:rsidP="001A1F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611859" w14:textId="77777777" w:rsidR="001A1F4B" w:rsidRDefault="001A1F4B" w:rsidP="001A1F4B">
    <w:pPr>
      <w:pStyle w:val="a6"/>
      <w:tabs>
        <w:tab w:val="clear" w:pos="4153"/>
        <w:tab w:val="clear" w:pos="8306"/>
        <w:tab w:val="left" w:pos="5696"/>
      </w:tabs>
    </w:pPr>
    <w:r>
      <w:rPr>
        <w:rtl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317DF6"/>
    <w:multiLevelType w:val="hybridMultilevel"/>
    <w:tmpl w:val="858E0D46"/>
    <w:lvl w:ilvl="0" w:tplc="2FFAE2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D62BCF"/>
    <w:multiLevelType w:val="hybridMultilevel"/>
    <w:tmpl w:val="CF9C1C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BF70051"/>
    <w:multiLevelType w:val="hybridMultilevel"/>
    <w:tmpl w:val="AACE0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AB4CAE"/>
    <w:multiLevelType w:val="hybridMultilevel"/>
    <w:tmpl w:val="DB026FD8"/>
    <w:lvl w:ilvl="0" w:tplc="AA5059A8">
      <w:numFmt w:val="bullet"/>
      <w:lvlText w:val="-"/>
      <w:lvlJc w:val="left"/>
      <w:pPr>
        <w:ind w:left="720" w:hanging="360"/>
      </w:pPr>
      <w:rPr>
        <w:rFonts w:ascii="Lotus Linotype" w:eastAsia="Times New Roman" w:hAnsi="Lotus Linotype" w:cs="Lotus Linotype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5F329A"/>
    <w:multiLevelType w:val="hybridMultilevel"/>
    <w:tmpl w:val="5BC85AEE"/>
    <w:lvl w:ilvl="0" w:tplc="45D215DE">
      <w:start w:val="1"/>
      <w:numFmt w:val="decimal"/>
      <w:lvlText w:val="%1-"/>
      <w:lvlJc w:val="left"/>
      <w:pPr>
        <w:ind w:left="927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gutterAtTop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zM2tzQwMjU2NrVQ0lEKTi0uzszPAykwrQUA3hpICiwAAAA="/>
  </w:docVars>
  <w:rsids>
    <w:rsidRoot w:val="003E339F"/>
    <w:rsid w:val="00002EF1"/>
    <w:rsid w:val="00013441"/>
    <w:rsid w:val="00021C64"/>
    <w:rsid w:val="0007036E"/>
    <w:rsid w:val="00094A3C"/>
    <w:rsid w:val="000A6541"/>
    <w:rsid w:val="00111239"/>
    <w:rsid w:val="00145D2B"/>
    <w:rsid w:val="001A1F4B"/>
    <w:rsid w:val="001B42DD"/>
    <w:rsid w:val="001C5957"/>
    <w:rsid w:val="001D1F11"/>
    <w:rsid w:val="001E3406"/>
    <w:rsid w:val="00226BAE"/>
    <w:rsid w:val="00236357"/>
    <w:rsid w:val="00242475"/>
    <w:rsid w:val="00254513"/>
    <w:rsid w:val="00266645"/>
    <w:rsid w:val="00292884"/>
    <w:rsid w:val="00354F9C"/>
    <w:rsid w:val="003E339F"/>
    <w:rsid w:val="0040423D"/>
    <w:rsid w:val="0046096D"/>
    <w:rsid w:val="00480EAB"/>
    <w:rsid w:val="004869AE"/>
    <w:rsid w:val="00494BA3"/>
    <w:rsid w:val="004E1B5A"/>
    <w:rsid w:val="00553855"/>
    <w:rsid w:val="00564614"/>
    <w:rsid w:val="0057137F"/>
    <w:rsid w:val="00597C93"/>
    <w:rsid w:val="005E7136"/>
    <w:rsid w:val="005F1CCF"/>
    <w:rsid w:val="00625C17"/>
    <w:rsid w:val="006D68C6"/>
    <w:rsid w:val="006E76C5"/>
    <w:rsid w:val="006F7797"/>
    <w:rsid w:val="00713525"/>
    <w:rsid w:val="00734CF7"/>
    <w:rsid w:val="00745719"/>
    <w:rsid w:val="007546E8"/>
    <w:rsid w:val="00771866"/>
    <w:rsid w:val="00772C4D"/>
    <w:rsid w:val="008102B5"/>
    <w:rsid w:val="00822BCE"/>
    <w:rsid w:val="00836D41"/>
    <w:rsid w:val="00842DAC"/>
    <w:rsid w:val="00852F8C"/>
    <w:rsid w:val="00870E7B"/>
    <w:rsid w:val="00874E37"/>
    <w:rsid w:val="008839B3"/>
    <w:rsid w:val="008840DE"/>
    <w:rsid w:val="008A394E"/>
    <w:rsid w:val="008A5C9C"/>
    <w:rsid w:val="008B79B1"/>
    <w:rsid w:val="008C31B5"/>
    <w:rsid w:val="008C38C2"/>
    <w:rsid w:val="00914F7B"/>
    <w:rsid w:val="009217CA"/>
    <w:rsid w:val="0092282A"/>
    <w:rsid w:val="009530F6"/>
    <w:rsid w:val="00954767"/>
    <w:rsid w:val="00960135"/>
    <w:rsid w:val="00960A7B"/>
    <w:rsid w:val="009C35F4"/>
    <w:rsid w:val="009F105A"/>
    <w:rsid w:val="009F2601"/>
    <w:rsid w:val="00A27DA4"/>
    <w:rsid w:val="00A67F69"/>
    <w:rsid w:val="00AE392F"/>
    <w:rsid w:val="00B213AB"/>
    <w:rsid w:val="00B41F30"/>
    <w:rsid w:val="00B672BF"/>
    <w:rsid w:val="00B877D3"/>
    <w:rsid w:val="00BB29D2"/>
    <w:rsid w:val="00BC01E1"/>
    <w:rsid w:val="00C20123"/>
    <w:rsid w:val="00C5653B"/>
    <w:rsid w:val="00CE63D5"/>
    <w:rsid w:val="00D667CF"/>
    <w:rsid w:val="00DA157D"/>
    <w:rsid w:val="00DA3CDE"/>
    <w:rsid w:val="00E03078"/>
    <w:rsid w:val="00E10109"/>
    <w:rsid w:val="00E645A3"/>
    <w:rsid w:val="00EA7D57"/>
    <w:rsid w:val="00F13EDA"/>
    <w:rsid w:val="00F81555"/>
    <w:rsid w:val="00F8544B"/>
    <w:rsid w:val="00F86263"/>
    <w:rsid w:val="00F96D87"/>
    <w:rsid w:val="00F97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4D0632"/>
  <w15:docId w15:val="{18F565EC-0D49-43A8-9862-4B0B66FE6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paragraph" w:styleId="1">
    <w:name w:val="heading 1"/>
    <w:basedOn w:val="a"/>
    <w:next w:val="a"/>
    <w:link w:val="1Char"/>
    <w:uiPriority w:val="9"/>
    <w:qFormat/>
    <w:rsid w:val="008840DE"/>
    <w:pPr>
      <w:spacing w:line="259" w:lineRule="auto"/>
      <w:outlineLvl w:val="0"/>
    </w:pPr>
    <w:rPr>
      <w:rFonts w:asciiTheme="minorBidi" w:hAnsiTheme="minorBidi" w:cs="mohammad bold art 1"/>
      <w:color w:val="008000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42D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Char"/>
    <w:uiPriority w:val="99"/>
    <w:semiHidden/>
    <w:unhideWhenUsed/>
    <w:rsid w:val="001C59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4"/>
    <w:uiPriority w:val="99"/>
    <w:semiHidden/>
    <w:rsid w:val="001C5957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013441"/>
    <w:pPr>
      <w:bidi w:val="0"/>
      <w:spacing w:after="160" w:line="256" w:lineRule="auto"/>
      <w:ind w:left="720"/>
      <w:contextualSpacing/>
    </w:pPr>
  </w:style>
  <w:style w:type="paragraph" w:styleId="a6">
    <w:name w:val="header"/>
    <w:basedOn w:val="a"/>
    <w:link w:val="Char0"/>
    <w:uiPriority w:val="99"/>
    <w:unhideWhenUsed/>
    <w:rsid w:val="001A1F4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6"/>
    <w:uiPriority w:val="99"/>
    <w:rsid w:val="001A1F4B"/>
  </w:style>
  <w:style w:type="paragraph" w:styleId="a7">
    <w:name w:val="footer"/>
    <w:basedOn w:val="a"/>
    <w:link w:val="Char1"/>
    <w:uiPriority w:val="99"/>
    <w:unhideWhenUsed/>
    <w:rsid w:val="001A1F4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7"/>
    <w:uiPriority w:val="99"/>
    <w:rsid w:val="001A1F4B"/>
  </w:style>
  <w:style w:type="paragraph" w:styleId="a8">
    <w:name w:val="No Spacing"/>
    <w:link w:val="Char2"/>
    <w:uiPriority w:val="1"/>
    <w:qFormat/>
    <w:rsid w:val="004E1B5A"/>
    <w:pPr>
      <w:spacing w:after="0" w:line="240" w:lineRule="auto"/>
    </w:pPr>
    <w:rPr>
      <w:rFonts w:eastAsiaTheme="minorEastAsia"/>
    </w:rPr>
  </w:style>
  <w:style w:type="character" w:customStyle="1" w:styleId="Char2">
    <w:name w:val="بلا تباعد Char"/>
    <w:basedOn w:val="a0"/>
    <w:link w:val="a8"/>
    <w:uiPriority w:val="1"/>
    <w:rsid w:val="004E1B5A"/>
    <w:rPr>
      <w:rFonts w:eastAsiaTheme="minorEastAsia"/>
    </w:rPr>
  </w:style>
  <w:style w:type="character" w:customStyle="1" w:styleId="1Char">
    <w:name w:val="عنوان 1 Char"/>
    <w:basedOn w:val="a0"/>
    <w:link w:val="1"/>
    <w:uiPriority w:val="9"/>
    <w:rsid w:val="008840DE"/>
    <w:rPr>
      <w:rFonts w:asciiTheme="minorBidi" w:hAnsiTheme="minorBidi" w:cs="mohammad bold art 1"/>
      <w:color w:val="008000"/>
      <w:sz w:val="32"/>
      <w:szCs w:val="32"/>
    </w:rPr>
  </w:style>
  <w:style w:type="paragraph" w:styleId="a9">
    <w:name w:val="TOC Heading"/>
    <w:basedOn w:val="1"/>
    <w:next w:val="a"/>
    <w:uiPriority w:val="39"/>
    <w:unhideWhenUsed/>
    <w:qFormat/>
    <w:rsid w:val="006F7797"/>
    <w:pPr>
      <w:keepNext/>
      <w:keepLines/>
      <w:bidi w:val="0"/>
      <w:spacing w:before="240" w:after="0"/>
      <w:outlineLvl w:val="9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10">
    <w:name w:val="toc 1"/>
    <w:basedOn w:val="a"/>
    <w:next w:val="a"/>
    <w:autoRedefine/>
    <w:uiPriority w:val="39"/>
    <w:unhideWhenUsed/>
    <w:rsid w:val="006F7797"/>
    <w:pPr>
      <w:spacing w:after="100"/>
    </w:pPr>
  </w:style>
  <w:style w:type="character" w:styleId="Hyperlink">
    <w:name w:val="Hyperlink"/>
    <w:basedOn w:val="a0"/>
    <w:uiPriority w:val="99"/>
    <w:unhideWhenUsed/>
    <w:rsid w:val="006F779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365CD8-2DC5-4CCC-A131-892BAD013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4</Pages>
  <Words>410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leej</dc:creator>
  <cp:lastModifiedBy>جمعية البر الخيرية بالمظيلف</cp:lastModifiedBy>
  <cp:revision>28</cp:revision>
  <cp:lastPrinted>2019-11-11T17:02:00Z</cp:lastPrinted>
  <dcterms:created xsi:type="dcterms:W3CDTF">2017-09-18T14:20:00Z</dcterms:created>
  <dcterms:modified xsi:type="dcterms:W3CDTF">2020-06-09T11:32:00Z</dcterms:modified>
</cp:coreProperties>
</file>